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85F74" w14:textId="1E8796E2" w:rsidR="002814D7" w:rsidRPr="009A61C5" w:rsidRDefault="002814D7" w:rsidP="002814D7">
      <w:pPr>
        <w:spacing w:after="0" w:line="240" w:lineRule="auto"/>
        <w:ind w:left="1964" w:right="-20"/>
        <w:rPr>
          <w:rFonts w:ascii="Arial" w:eastAsia="Arial" w:hAnsi="Arial" w:cs="Arial"/>
          <w:sz w:val="18"/>
          <w:szCs w:val="18"/>
        </w:rPr>
      </w:pPr>
      <w:r w:rsidRPr="009A61C5">
        <w:rPr>
          <w:rFonts w:ascii="Arial" w:eastAsia="Arial" w:hAnsi="Arial" w:cs="Arial"/>
          <w:b/>
          <w:bCs/>
          <w:spacing w:val="-2"/>
          <w:sz w:val="18"/>
          <w:szCs w:val="18"/>
        </w:rPr>
        <w:t>THE NORTHERN SCHOOL OF ART - DECLARATION</w:t>
      </w:r>
      <w:r w:rsidRPr="009A61C5">
        <w:rPr>
          <w:rFonts w:ascii="Arial" w:eastAsia="Arial" w:hAnsi="Arial" w:cs="Arial"/>
          <w:b/>
          <w:bCs/>
          <w:spacing w:val="33"/>
          <w:sz w:val="18"/>
          <w:szCs w:val="18"/>
        </w:rPr>
        <w:t xml:space="preserve"> </w:t>
      </w:r>
      <w:r w:rsidRPr="009A61C5">
        <w:rPr>
          <w:rFonts w:ascii="Arial" w:eastAsia="Arial" w:hAnsi="Arial" w:cs="Arial"/>
          <w:b/>
          <w:bCs/>
          <w:spacing w:val="-2"/>
          <w:sz w:val="18"/>
          <w:szCs w:val="18"/>
        </w:rPr>
        <w:t>O</w:t>
      </w:r>
      <w:r w:rsidRPr="009A61C5">
        <w:rPr>
          <w:rFonts w:ascii="Arial" w:eastAsia="Arial" w:hAnsi="Arial" w:cs="Arial"/>
          <w:b/>
          <w:bCs/>
          <w:sz w:val="18"/>
          <w:szCs w:val="18"/>
        </w:rPr>
        <w:t>F</w:t>
      </w:r>
      <w:r w:rsidRPr="009A61C5">
        <w:rPr>
          <w:rFonts w:ascii="Arial" w:eastAsia="Arial" w:hAnsi="Arial" w:cs="Arial"/>
          <w:b/>
          <w:bCs/>
          <w:spacing w:val="8"/>
          <w:sz w:val="18"/>
          <w:szCs w:val="18"/>
        </w:rPr>
        <w:t xml:space="preserve"> GOVERNORS </w:t>
      </w:r>
      <w:r w:rsidRPr="009A61C5">
        <w:rPr>
          <w:rFonts w:ascii="Arial" w:eastAsia="Arial" w:hAnsi="Arial" w:cs="Arial"/>
          <w:b/>
          <w:bCs/>
          <w:spacing w:val="-2"/>
          <w:w w:val="102"/>
          <w:sz w:val="18"/>
          <w:szCs w:val="18"/>
        </w:rPr>
        <w:t>I</w:t>
      </w:r>
      <w:r w:rsidRPr="009A61C5">
        <w:rPr>
          <w:rFonts w:ascii="Arial" w:eastAsia="Arial" w:hAnsi="Arial" w:cs="Arial"/>
          <w:b/>
          <w:bCs/>
          <w:spacing w:val="1"/>
          <w:w w:val="102"/>
          <w:sz w:val="18"/>
          <w:szCs w:val="18"/>
        </w:rPr>
        <w:t>N</w:t>
      </w:r>
      <w:r w:rsidRPr="009A61C5">
        <w:rPr>
          <w:rFonts w:ascii="Arial" w:eastAsia="Arial" w:hAnsi="Arial" w:cs="Arial"/>
          <w:b/>
          <w:bCs/>
          <w:spacing w:val="-2"/>
          <w:w w:val="102"/>
          <w:sz w:val="18"/>
          <w:szCs w:val="18"/>
        </w:rPr>
        <w:t>TER</w:t>
      </w:r>
      <w:r w:rsidRPr="009A61C5">
        <w:rPr>
          <w:rFonts w:ascii="Arial" w:eastAsia="Arial" w:hAnsi="Arial" w:cs="Arial"/>
          <w:b/>
          <w:bCs/>
          <w:spacing w:val="1"/>
          <w:w w:val="102"/>
          <w:sz w:val="18"/>
          <w:szCs w:val="18"/>
        </w:rPr>
        <w:t>ES</w:t>
      </w:r>
      <w:r w:rsidRPr="009A61C5">
        <w:rPr>
          <w:rFonts w:ascii="Arial" w:eastAsia="Arial" w:hAnsi="Arial" w:cs="Arial"/>
          <w:b/>
          <w:bCs/>
          <w:spacing w:val="-2"/>
          <w:w w:val="102"/>
          <w:sz w:val="18"/>
          <w:szCs w:val="18"/>
        </w:rPr>
        <w:t>T</w:t>
      </w:r>
      <w:r w:rsidRPr="009A61C5">
        <w:rPr>
          <w:rFonts w:ascii="Arial" w:eastAsia="Arial" w:hAnsi="Arial" w:cs="Arial"/>
          <w:b/>
          <w:bCs/>
          <w:w w:val="102"/>
          <w:sz w:val="18"/>
          <w:szCs w:val="18"/>
        </w:rPr>
        <w:t>S</w:t>
      </w:r>
      <w:r w:rsidR="003D7CF3">
        <w:rPr>
          <w:rFonts w:ascii="Arial" w:eastAsia="Arial" w:hAnsi="Arial" w:cs="Arial"/>
          <w:b/>
          <w:bCs/>
          <w:w w:val="102"/>
          <w:sz w:val="18"/>
          <w:szCs w:val="18"/>
        </w:rPr>
        <w:t xml:space="preserve"> </w:t>
      </w:r>
      <w:r w:rsidR="006F2664">
        <w:rPr>
          <w:rFonts w:ascii="Arial" w:eastAsia="Arial" w:hAnsi="Arial" w:cs="Arial"/>
          <w:b/>
          <w:bCs/>
          <w:w w:val="102"/>
          <w:sz w:val="18"/>
          <w:szCs w:val="18"/>
        </w:rPr>
        <w:t>(October 2023)</w:t>
      </w:r>
    </w:p>
    <w:p w14:paraId="5AF2A14F" w14:textId="77777777" w:rsidR="002814D7" w:rsidRPr="009A61C5" w:rsidRDefault="002814D7" w:rsidP="002814D7">
      <w:pPr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16"/>
        <w:gridCol w:w="1701"/>
        <w:gridCol w:w="1984"/>
        <w:gridCol w:w="2127"/>
        <w:gridCol w:w="1842"/>
        <w:gridCol w:w="1134"/>
        <w:gridCol w:w="1418"/>
        <w:gridCol w:w="1525"/>
      </w:tblGrid>
      <w:tr w:rsidR="002814D7" w:rsidRPr="00935704" w14:paraId="141350FA" w14:textId="77777777" w:rsidTr="00F02768">
        <w:trPr>
          <w:trHeight w:hRule="exact" w:val="681"/>
          <w:tblHeader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9232812" w14:textId="77777777" w:rsidR="002814D7" w:rsidRPr="00935704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bCs/>
                <w:spacing w:val="2"/>
                <w:w w:val="102"/>
                <w:sz w:val="18"/>
                <w:szCs w:val="18"/>
              </w:rPr>
              <w:t>N</w:t>
            </w:r>
            <w:r w:rsidRPr="00935704">
              <w:rPr>
                <w:rFonts w:ascii="Arial" w:eastAsia="Arial" w:hAnsi="Arial" w:cs="Arial"/>
                <w:b/>
                <w:bCs/>
                <w:spacing w:val="-2"/>
                <w:w w:val="102"/>
                <w:sz w:val="18"/>
                <w:szCs w:val="18"/>
              </w:rPr>
              <w:t>a</w:t>
            </w:r>
            <w:r w:rsidRPr="00935704">
              <w:rPr>
                <w:rFonts w:ascii="Arial" w:eastAsia="Arial" w:hAnsi="Arial" w:cs="Arial"/>
                <w:b/>
                <w:bCs/>
                <w:w w:val="102"/>
                <w:sz w:val="18"/>
                <w:szCs w:val="18"/>
              </w:rPr>
              <w:t>m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4C5023F" w14:textId="77777777" w:rsidR="002814D7" w:rsidRPr="00935704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sz w:val="18"/>
                <w:szCs w:val="18"/>
              </w:rPr>
              <w:t>Employmen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4F3FE35" w14:textId="77777777" w:rsidR="002814D7" w:rsidRPr="00935704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sz w:val="18"/>
                <w:szCs w:val="18"/>
              </w:rPr>
              <w:t>Appointments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F6C107F" w14:textId="77777777" w:rsidR="002814D7" w:rsidRPr="00935704" w:rsidRDefault="002814D7" w:rsidP="00491FF7">
            <w:pPr>
              <w:spacing w:after="0" w:line="240" w:lineRule="auto"/>
              <w:ind w:left="85"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sz w:val="18"/>
                <w:szCs w:val="18"/>
              </w:rPr>
              <w:t>Memberships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  <w:shd w:val="clear" w:color="auto" w:fill="D9D9D9"/>
          </w:tcPr>
          <w:p w14:paraId="5FC1986C" w14:textId="77777777" w:rsidR="002814D7" w:rsidRPr="00935704" w:rsidRDefault="002814D7" w:rsidP="00491FF7">
            <w:pPr>
              <w:spacing w:after="0" w:line="240" w:lineRule="auto"/>
              <w:ind w:left="100" w:right="407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sz w:val="18"/>
                <w:szCs w:val="18"/>
              </w:rPr>
              <w:t>Companies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1016198" w14:textId="77777777" w:rsidR="002814D7" w:rsidRPr="00935704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sz w:val="18"/>
                <w:szCs w:val="18"/>
              </w:rPr>
              <w:t>Gifts and Hospitalit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D09CF72" w14:textId="77777777" w:rsidR="002814D7" w:rsidRPr="00935704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sz w:val="18"/>
                <w:szCs w:val="18"/>
              </w:rPr>
              <w:t>Contracts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C683058" w14:textId="77777777" w:rsidR="002814D7" w:rsidRPr="00935704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935704">
              <w:rPr>
                <w:rFonts w:ascii="Arial" w:eastAsia="Arial" w:hAnsi="Arial" w:cs="Arial"/>
                <w:b/>
                <w:sz w:val="18"/>
                <w:szCs w:val="18"/>
              </w:rPr>
              <w:t>Other interests</w:t>
            </w:r>
          </w:p>
        </w:tc>
      </w:tr>
      <w:tr w:rsidR="002814D7" w:rsidRPr="009A61C5" w14:paraId="632A67A6" w14:textId="77777777" w:rsidTr="00F02768">
        <w:trPr>
          <w:trHeight w:hRule="exact" w:val="1897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6325B" w14:textId="77777777" w:rsidR="002814D7" w:rsidRPr="009A61C5" w:rsidRDefault="002814D7" w:rsidP="00491FF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694FE" w14:textId="77777777" w:rsidR="002814D7" w:rsidRPr="009A61C5" w:rsidRDefault="002814D7" w:rsidP="00491FF7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Current employment and any previous employment in which you continue to have a financial interest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E9624" w14:textId="77777777" w:rsidR="002814D7" w:rsidRPr="009A61C5" w:rsidRDefault="002814D7" w:rsidP="00491FF7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 xml:space="preserve">Appointments (voluntary or otherwise) </w:t>
            </w:r>
            <w:proofErr w:type="spellStart"/>
            <w:r w:rsidRPr="009A61C5">
              <w:rPr>
                <w:rFonts w:ascii="Arial" w:eastAsia="Arial" w:hAnsi="Arial" w:cs="Arial"/>
                <w:sz w:val="18"/>
                <w:szCs w:val="18"/>
              </w:rPr>
              <w:t>eg.</w:t>
            </w:r>
            <w:proofErr w:type="spellEnd"/>
            <w:r w:rsidRPr="009A61C5">
              <w:rPr>
                <w:rFonts w:ascii="Arial" w:eastAsia="Arial" w:hAnsi="Arial" w:cs="Arial"/>
                <w:sz w:val="18"/>
                <w:szCs w:val="18"/>
              </w:rPr>
              <w:t xml:space="preserve"> trusteeships, directorships, local authority memberships, magistracy, tribunals etc.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28997" w14:textId="77777777" w:rsidR="002814D7" w:rsidRPr="009A61C5" w:rsidRDefault="002814D7" w:rsidP="00491FF7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Membership of any professional bodies, special interest groups or mutual support organisations.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8D54DA1" w14:textId="77777777" w:rsidR="002814D7" w:rsidRPr="009A61C5" w:rsidRDefault="002814D7" w:rsidP="00491FF7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Companies in which you hold more than 1% of the share capital.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A100948" w14:textId="77777777" w:rsidR="002814D7" w:rsidRPr="009A61C5" w:rsidRDefault="002814D7" w:rsidP="00491FF7">
            <w:pPr>
              <w:spacing w:after="0" w:line="240" w:lineRule="auto"/>
              <w:ind w:left="100" w:right="141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Gifts or hospitality in excess of £20 accepted in the last twelve month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0E94C" w14:textId="77777777" w:rsidR="002814D7" w:rsidRPr="009A61C5" w:rsidRDefault="002814D7" w:rsidP="0046136A">
            <w:pPr>
              <w:spacing w:after="0" w:line="240" w:lineRule="auto"/>
              <w:ind w:left="111" w:right="143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Any contractual relationship with the Corporation [or any company or other organisation connected with the Corporation].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2CFCB" w14:textId="77777777" w:rsidR="002814D7" w:rsidRPr="009A61C5" w:rsidRDefault="002814D7" w:rsidP="00491FF7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9A61C5">
              <w:rPr>
                <w:rFonts w:ascii="Arial" w:eastAsia="Arial" w:hAnsi="Arial" w:cs="Arial"/>
                <w:sz w:val="18"/>
                <w:szCs w:val="18"/>
              </w:rPr>
              <w:t>Any other interests which you consider are appropriate to disclose and are not covered by the above.</w:t>
            </w:r>
          </w:p>
        </w:tc>
      </w:tr>
      <w:tr w:rsidR="002814D7" w:rsidRPr="000A28C7" w14:paraId="18F47D5C" w14:textId="77777777" w:rsidTr="002C17A5">
        <w:trPr>
          <w:trHeight w:hRule="exact" w:val="296"/>
        </w:trPr>
        <w:tc>
          <w:tcPr>
            <w:tcW w:w="130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74164" w14:textId="77777777" w:rsidR="002814D7" w:rsidRPr="000A28C7" w:rsidRDefault="002814D7" w:rsidP="00491FF7">
            <w:pPr>
              <w:spacing w:after="0" w:line="240" w:lineRule="auto"/>
              <w:ind w:left="100" w:right="100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0A28C7">
              <w:rPr>
                <w:rFonts w:ascii="Arial" w:eastAsia="Arial" w:hAnsi="Arial" w:cs="Arial"/>
                <w:b/>
                <w:sz w:val="18"/>
                <w:szCs w:val="18"/>
              </w:rPr>
              <w:t>Corporation Board Members</w:t>
            </w:r>
          </w:p>
        </w:tc>
      </w:tr>
      <w:tr w:rsidR="00F02768" w:rsidRPr="006F2664" w14:paraId="5B5280A9" w14:textId="77777777" w:rsidTr="00765992">
        <w:trPr>
          <w:trHeight w:hRule="exact" w:val="3101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9F8C7" w14:textId="77777777" w:rsidR="00F02768" w:rsidRPr="006F2664" w:rsidRDefault="00F02768" w:rsidP="00541CED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bookmarkStart w:id="0" w:name="_Hlk80095388"/>
            <w:r w:rsidRPr="003F1AE8">
              <w:rPr>
                <w:rFonts w:ascii="Arial" w:hAnsi="Arial" w:cs="Arial"/>
                <w:sz w:val="18"/>
                <w:szCs w:val="18"/>
              </w:rPr>
              <w:br w:type="page"/>
            </w:r>
            <w:r w:rsidRPr="006F2664">
              <w:rPr>
                <w:rFonts w:ascii="Arial" w:hAnsi="Arial" w:cs="Arial"/>
                <w:sz w:val="18"/>
                <w:szCs w:val="18"/>
              </w:rPr>
              <w:t>Timothy Guy Baile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9D9A3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6F2664">
              <w:rPr>
                <w:rFonts w:ascii="Arial" w:eastAsia="Arial" w:hAnsi="Arial" w:cs="Arial"/>
                <w:sz w:val="18"/>
                <w:szCs w:val="18"/>
              </w:rPr>
              <w:t>xsite</w:t>
            </w:r>
            <w:proofErr w:type="spellEnd"/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architecture LLP,</w:t>
            </w:r>
          </w:p>
          <w:p w14:paraId="6C2F190E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registered OC339794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11BEE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Constructing Excellence North East</w:t>
            </w:r>
            <w:r w:rsidR="00765992" w:rsidRPr="006F2664">
              <w:rPr>
                <w:rFonts w:ascii="Arial" w:eastAsia="Arial" w:hAnsi="Arial" w:cs="Arial"/>
                <w:sz w:val="18"/>
                <w:szCs w:val="18"/>
              </w:rPr>
              <w:t xml:space="preserve"> Ltd</w:t>
            </w: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; </w:t>
            </w:r>
          </w:p>
          <w:p w14:paraId="07F95E65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04A6EF82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Flo-culture Ltd; </w:t>
            </w:r>
          </w:p>
          <w:p w14:paraId="133F0527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73B5621C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Unfolding Theatre Ltd</w:t>
            </w:r>
          </w:p>
          <w:p w14:paraId="1081CE2D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5ECF4D84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Northern Design Happens Ltd; </w:t>
            </w:r>
          </w:p>
          <w:p w14:paraId="51DDB17F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40EF283C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6F2664">
              <w:rPr>
                <w:rFonts w:ascii="Arial" w:eastAsia="Arial" w:hAnsi="Arial" w:cs="Arial"/>
                <w:sz w:val="18"/>
                <w:szCs w:val="18"/>
              </w:rPr>
              <w:t>Xsite</w:t>
            </w:r>
            <w:proofErr w:type="spellEnd"/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Research Ltd</w:t>
            </w:r>
          </w:p>
          <w:p w14:paraId="31E74A22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1113C702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(All voluntary positions)</w:t>
            </w:r>
          </w:p>
          <w:p w14:paraId="3EC6443C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48797" w14:textId="77777777" w:rsidR="00F02768" w:rsidRPr="006F2664" w:rsidRDefault="00F02768" w:rsidP="00541CED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Member of RIBA; </w:t>
            </w:r>
          </w:p>
          <w:p w14:paraId="154284E0" w14:textId="77777777" w:rsidR="00F02768" w:rsidRPr="006F2664" w:rsidRDefault="00F02768" w:rsidP="00541CED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</w:p>
          <w:p w14:paraId="33F030C2" w14:textId="77777777" w:rsidR="00F02768" w:rsidRPr="006F2664" w:rsidRDefault="00F02768" w:rsidP="00541CED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Fellow of RSA </w:t>
            </w:r>
          </w:p>
          <w:p w14:paraId="208B62D6" w14:textId="77777777" w:rsidR="00765992" w:rsidRPr="006F2664" w:rsidRDefault="00765992" w:rsidP="00541CED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</w:p>
          <w:p w14:paraId="1E5B75D9" w14:textId="77777777" w:rsidR="00765992" w:rsidRPr="006F2664" w:rsidRDefault="00765992" w:rsidP="00541CED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Member North East England Chamber of Commerce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5C4D1F6" w14:textId="77777777" w:rsidR="00F02768" w:rsidRPr="006F2664" w:rsidRDefault="00F02768" w:rsidP="00541CED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6F2664">
              <w:rPr>
                <w:rFonts w:ascii="Arial" w:eastAsia="Arial" w:hAnsi="Arial" w:cs="Arial"/>
                <w:sz w:val="18"/>
                <w:szCs w:val="18"/>
              </w:rPr>
              <w:t>xsite</w:t>
            </w:r>
            <w:proofErr w:type="spellEnd"/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architecture LLP,</w:t>
            </w:r>
          </w:p>
          <w:p w14:paraId="5AB792D2" w14:textId="77777777" w:rsidR="00F02768" w:rsidRPr="006F2664" w:rsidRDefault="00F02768" w:rsidP="00541CED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OC339794</w:t>
            </w:r>
          </w:p>
          <w:p w14:paraId="4F8874EE" w14:textId="77777777" w:rsidR="00F02768" w:rsidRPr="006F2664" w:rsidRDefault="00F02768" w:rsidP="00541CED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40FAA4DB" w14:textId="77777777" w:rsidR="00F02768" w:rsidRPr="006F2664" w:rsidRDefault="00F02768" w:rsidP="00541CED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6F2664">
              <w:rPr>
                <w:rFonts w:ascii="Arial" w:eastAsia="Arial" w:hAnsi="Arial" w:cs="Arial"/>
                <w:sz w:val="18"/>
                <w:szCs w:val="18"/>
              </w:rPr>
              <w:t>xsite</w:t>
            </w:r>
            <w:proofErr w:type="spellEnd"/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Research Ltd, 12060112;</w:t>
            </w:r>
          </w:p>
          <w:p w14:paraId="6A932997" w14:textId="77777777" w:rsidR="00F02768" w:rsidRPr="006F2664" w:rsidRDefault="00F02768" w:rsidP="00541CED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2AAF835D" w14:textId="77777777" w:rsidR="00F02768" w:rsidRPr="006F2664" w:rsidRDefault="00F02768" w:rsidP="00541CED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rthern Design Happens Ltd 1206196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A4F43C7" w14:textId="77777777" w:rsidR="00F02768" w:rsidRPr="006F2664" w:rsidRDefault="00F02768" w:rsidP="00541CED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7FD96" w14:textId="77777777" w:rsidR="00F02768" w:rsidRPr="006F2664" w:rsidRDefault="00F02768" w:rsidP="00541CED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84A99" w14:textId="77777777" w:rsidR="00F02768" w:rsidRPr="006F2664" w:rsidRDefault="005E15C0" w:rsidP="00541CED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Dominic Bailey (Brother) – member of ILG</w:t>
            </w:r>
          </w:p>
        </w:tc>
      </w:tr>
      <w:tr w:rsidR="00F02768" w:rsidRPr="00F527D0" w14:paraId="165C6D9D" w14:textId="77777777" w:rsidTr="00F02768">
        <w:trPr>
          <w:trHeight w:hRule="exact" w:val="3719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1EAC43" w14:textId="77777777" w:rsidR="00F02768" w:rsidRPr="006F2664" w:rsidRDefault="00F02768" w:rsidP="00541CED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Robin Simmon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34A26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Professor of Education, University of Huddersfield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07C67" w14:textId="77777777" w:rsidR="00F02768" w:rsidRPr="006F2664" w:rsidRDefault="00F02768" w:rsidP="00541CED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14:paraId="5EB16B22" w14:textId="77777777" w:rsidR="00F02768" w:rsidRPr="006F2664" w:rsidRDefault="00F02768" w:rsidP="00541CED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External examiner, University of Greenwich</w:t>
            </w:r>
          </w:p>
          <w:p w14:paraId="5767F0E2" w14:textId="77777777" w:rsidR="00F02768" w:rsidRPr="006F2664" w:rsidRDefault="00F02768" w:rsidP="00541CED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14:paraId="4990FFC4" w14:textId="77777777" w:rsidR="00F02768" w:rsidRPr="006F2664" w:rsidRDefault="00F02768" w:rsidP="00541CED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14:paraId="5AB0F118" w14:textId="77777777" w:rsidR="00F02768" w:rsidRPr="006F2664" w:rsidRDefault="00105E5B" w:rsidP="00541CED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Director, Coalfields Regeneration Trust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E1F54" w14:textId="77777777" w:rsidR="00F02768" w:rsidRPr="006F2664" w:rsidRDefault="00F02768" w:rsidP="00541CED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Fellow of the Higher Education Academy</w:t>
            </w:r>
          </w:p>
          <w:p w14:paraId="0BA4ABCA" w14:textId="77777777" w:rsidR="00F02768" w:rsidRPr="006F2664" w:rsidRDefault="00F02768" w:rsidP="00541CED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</w:p>
          <w:p w14:paraId="475F28CB" w14:textId="77777777" w:rsidR="00F02768" w:rsidRPr="006F2664" w:rsidRDefault="00F02768" w:rsidP="00541CED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Fellow of the Royal Society of Arts</w:t>
            </w:r>
          </w:p>
          <w:p w14:paraId="28ACC75E" w14:textId="77777777" w:rsidR="00105E5B" w:rsidRPr="006F2664" w:rsidRDefault="00105E5B" w:rsidP="00541CED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</w:p>
          <w:p w14:paraId="07692FE7" w14:textId="77777777" w:rsidR="00105E5B" w:rsidRPr="006F2664" w:rsidRDefault="00105E5B" w:rsidP="00541CED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Member, Society for Educational Studies</w:t>
            </w:r>
          </w:p>
          <w:p w14:paraId="695F60B8" w14:textId="77777777" w:rsidR="00F02768" w:rsidRPr="006F2664" w:rsidRDefault="00F02768" w:rsidP="00541CED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</w:p>
          <w:p w14:paraId="0B0E6EB4" w14:textId="77777777" w:rsidR="00F02768" w:rsidRPr="006F2664" w:rsidRDefault="00F02768" w:rsidP="00541CED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Member, Universities and Colleges Union</w:t>
            </w:r>
          </w:p>
          <w:p w14:paraId="43B9AC88" w14:textId="77777777" w:rsidR="00F02768" w:rsidRPr="006F2664" w:rsidRDefault="00F02768" w:rsidP="00541CED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</w:p>
          <w:p w14:paraId="451CBFA3" w14:textId="77777777" w:rsidR="00F02768" w:rsidRPr="006F2664" w:rsidRDefault="00105E5B" w:rsidP="00541CED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Member, Association for Research in Post-Compulsory Education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AF0AF12" w14:textId="77777777" w:rsidR="00F02768" w:rsidRPr="006F2664" w:rsidRDefault="00F02768" w:rsidP="00541CED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E794417" w14:textId="77777777" w:rsidR="00F02768" w:rsidRPr="006F2664" w:rsidRDefault="00F02768" w:rsidP="00541CED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61E9E" w14:textId="77777777" w:rsidR="00F02768" w:rsidRPr="006F2664" w:rsidRDefault="00F02768" w:rsidP="00541CED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15B67" w14:textId="77777777" w:rsidR="00F02768" w:rsidRPr="00F527D0" w:rsidRDefault="00F02768" w:rsidP="00541CED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bookmarkEnd w:id="0"/>
      <w:tr w:rsidR="00617C7C" w:rsidRPr="006F2664" w14:paraId="1EC968B6" w14:textId="77777777" w:rsidTr="00F02768">
        <w:trPr>
          <w:trHeight w:hRule="exact" w:val="4726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5E8CA" w14:textId="77777777" w:rsidR="00617C7C" w:rsidRPr="006F2664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lastRenderedPageBreak/>
              <w:t>Jane Raple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07588" w14:textId="77777777" w:rsidR="00617C7C" w:rsidRPr="006F2664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Advisor: Beijing Institute of Fashion &amp;Technology University</w:t>
            </w:r>
          </w:p>
          <w:p w14:paraId="6D49CED3" w14:textId="77777777" w:rsidR="00617C7C" w:rsidRPr="006F2664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43906E90" w14:textId="77777777" w:rsidR="00617C7C" w:rsidRPr="006F2664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E522C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F2664">
              <w:rPr>
                <w:rFonts w:ascii="Arial" w:hAnsi="Arial" w:cs="Arial"/>
                <w:sz w:val="18"/>
                <w:szCs w:val="18"/>
                <w:lang w:eastAsia="zh-CN"/>
              </w:rPr>
              <w:t>Professor Emerita University of The Arts London</w:t>
            </w:r>
          </w:p>
          <w:p w14:paraId="4FD31CE1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7107B4BC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F2664">
              <w:rPr>
                <w:rFonts w:ascii="Arial" w:hAnsi="Arial" w:cs="Arial"/>
                <w:sz w:val="18"/>
                <w:szCs w:val="18"/>
                <w:lang w:eastAsia="zh-CN"/>
              </w:rPr>
              <w:t xml:space="preserve">Trustee: City &amp; Guilds </w:t>
            </w:r>
          </w:p>
          <w:p w14:paraId="4FAD77B3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F2664">
              <w:rPr>
                <w:rFonts w:ascii="Arial" w:hAnsi="Arial" w:cs="Arial"/>
                <w:sz w:val="18"/>
                <w:szCs w:val="18"/>
                <w:lang w:eastAsia="zh-CN"/>
              </w:rPr>
              <w:t>London Art School</w:t>
            </w:r>
          </w:p>
          <w:p w14:paraId="4CD5DAFA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433E9791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F2664">
              <w:rPr>
                <w:rFonts w:ascii="Arial" w:hAnsi="Arial" w:cs="Arial"/>
                <w:sz w:val="18"/>
                <w:szCs w:val="18"/>
                <w:lang w:eastAsia="zh-CN"/>
              </w:rPr>
              <w:t>Honorary Fellow University of Falmouth</w:t>
            </w:r>
          </w:p>
          <w:p w14:paraId="53495AFC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40345010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F2664">
              <w:rPr>
                <w:rFonts w:ascii="Arial" w:hAnsi="Arial" w:cs="Arial"/>
                <w:sz w:val="18"/>
                <w:szCs w:val="18"/>
                <w:lang w:eastAsia="zh-CN"/>
              </w:rPr>
              <w:t xml:space="preserve">Honorary Fellow </w:t>
            </w:r>
            <w:proofErr w:type="spellStart"/>
            <w:r w:rsidRPr="006F2664">
              <w:rPr>
                <w:rFonts w:ascii="Arial" w:hAnsi="Arial" w:cs="Arial"/>
                <w:sz w:val="18"/>
                <w:szCs w:val="18"/>
                <w:lang w:eastAsia="zh-CN"/>
              </w:rPr>
              <w:t>Musashino</w:t>
            </w:r>
            <w:proofErr w:type="spellEnd"/>
            <w:r w:rsidRPr="006F2664">
              <w:rPr>
                <w:rFonts w:ascii="Arial" w:hAnsi="Arial" w:cs="Arial"/>
                <w:sz w:val="18"/>
                <w:szCs w:val="18"/>
                <w:lang w:eastAsia="zh-CN"/>
              </w:rPr>
              <w:t xml:space="preserve"> University</w:t>
            </w:r>
          </w:p>
          <w:p w14:paraId="31F03979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F2664">
              <w:rPr>
                <w:rFonts w:ascii="Arial" w:hAnsi="Arial" w:cs="Arial"/>
                <w:sz w:val="18"/>
                <w:szCs w:val="18"/>
                <w:lang w:eastAsia="zh-CN"/>
              </w:rPr>
              <w:t>Tokyo</w:t>
            </w:r>
          </w:p>
          <w:p w14:paraId="67D9B19E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257FF25C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F2664">
              <w:rPr>
                <w:rFonts w:ascii="Arial" w:hAnsi="Arial" w:cs="Arial"/>
                <w:sz w:val="18"/>
                <w:szCs w:val="18"/>
                <w:lang w:eastAsia="zh-CN"/>
              </w:rPr>
              <w:t>Education Advisor: Academy of Design</w:t>
            </w:r>
          </w:p>
          <w:p w14:paraId="388185D8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F2664">
              <w:rPr>
                <w:rFonts w:ascii="Arial" w:hAnsi="Arial" w:cs="Arial"/>
                <w:sz w:val="18"/>
                <w:szCs w:val="18"/>
                <w:lang w:eastAsia="zh-CN"/>
              </w:rPr>
              <w:t>Colombo</w:t>
            </w:r>
          </w:p>
          <w:p w14:paraId="5BF881D0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6798FA4D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6F2664">
              <w:rPr>
                <w:rFonts w:ascii="Arial" w:hAnsi="Arial" w:cs="Arial"/>
                <w:sz w:val="18"/>
                <w:szCs w:val="18"/>
                <w:lang w:eastAsia="zh-CN"/>
              </w:rPr>
              <w:t xml:space="preserve">Member of the International Fashion Gallery Advisory Board </w:t>
            </w:r>
            <w:proofErr w:type="spellStart"/>
            <w:r w:rsidRPr="006F2664">
              <w:rPr>
                <w:rFonts w:ascii="Arial" w:hAnsi="Arial" w:cs="Arial"/>
                <w:sz w:val="18"/>
                <w:szCs w:val="18"/>
                <w:lang w:eastAsia="zh-CN"/>
              </w:rPr>
              <w:t>PolyU</w:t>
            </w:r>
            <w:proofErr w:type="spellEnd"/>
            <w:r w:rsidRPr="006F2664">
              <w:rPr>
                <w:rFonts w:ascii="Arial" w:hAnsi="Arial" w:cs="Arial"/>
                <w:sz w:val="18"/>
                <w:szCs w:val="18"/>
                <w:lang w:eastAsia="zh-CN"/>
              </w:rPr>
              <w:t xml:space="preserve"> HK</w:t>
            </w:r>
          </w:p>
          <w:p w14:paraId="72C751D5" w14:textId="77777777" w:rsidR="00617C7C" w:rsidRPr="006F2664" w:rsidRDefault="00617C7C" w:rsidP="00617C7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</w:p>
          <w:p w14:paraId="639B4DDD" w14:textId="77777777" w:rsidR="00617C7C" w:rsidRPr="006F2664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7104B" w14:textId="77777777" w:rsidR="00617C7C" w:rsidRPr="006F2664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Fellow of the Royal Society of Arts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208F480" w14:textId="77777777" w:rsidR="00617C7C" w:rsidRPr="006F2664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C989184" w14:textId="77777777" w:rsidR="00617C7C" w:rsidRPr="006F2664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34594" w14:textId="77777777" w:rsidR="00617C7C" w:rsidRPr="006F2664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10353" w14:textId="77777777" w:rsidR="00617C7C" w:rsidRPr="006F2664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CC2FC9"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F02768" w:rsidRPr="009A61C5" w14:paraId="17FD970D" w14:textId="77777777" w:rsidTr="007069E2">
        <w:trPr>
          <w:trHeight w:hRule="exact" w:val="1119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2D4A0" w14:textId="77777777" w:rsidR="00F02768" w:rsidRPr="006F2664" w:rsidRDefault="00F02768" w:rsidP="00541CED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Natalie Bret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3D50A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0D571" w14:textId="77777777" w:rsidR="00F02768" w:rsidRPr="006F2664" w:rsidRDefault="007069E2" w:rsidP="00541CED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6F2664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Honorary Fellow, UAL</w:t>
            </w:r>
          </w:p>
          <w:p w14:paraId="62395712" w14:textId="77777777" w:rsidR="007069E2" w:rsidRPr="006F2664" w:rsidRDefault="007069E2" w:rsidP="00541CED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  <w:p w14:paraId="4CCE33AA" w14:textId="77777777" w:rsidR="007069E2" w:rsidRPr="006F2664" w:rsidRDefault="007069E2" w:rsidP="00541CED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6F2664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Judge, Bar Tur Photo Award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0F0B4" w14:textId="77777777" w:rsidR="007069E2" w:rsidRPr="006F2664" w:rsidRDefault="007069E2" w:rsidP="007069E2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 xml:space="preserve"> </w:t>
            </w:r>
            <w:r w:rsidRPr="006F2664">
              <w:rPr>
                <w:rFonts w:ascii="Arial" w:eastAsia="Arial" w:hAnsi="Arial" w:cs="Arial"/>
                <w:sz w:val="18"/>
                <w:szCs w:val="18"/>
              </w:rPr>
              <w:t>Fellow of the Royal Society for the Arts</w:t>
            </w:r>
          </w:p>
          <w:p w14:paraId="423EEB1A" w14:textId="77777777" w:rsidR="00F02768" w:rsidRPr="006F2664" w:rsidRDefault="00F02768" w:rsidP="00541CED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2CE29C1" w14:textId="77777777" w:rsidR="00F02768" w:rsidRPr="006F2664" w:rsidRDefault="00F02768" w:rsidP="00541CED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A247468" w14:textId="77777777" w:rsidR="00F02768" w:rsidRPr="006F2664" w:rsidRDefault="00F02768" w:rsidP="00541CED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28277" w14:textId="77777777" w:rsidR="00F02768" w:rsidRPr="006F2664" w:rsidRDefault="00F02768" w:rsidP="00541CED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3E10D" w14:textId="77777777" w:rsidR="00F02768" w:rsidRPr="00477357" w:rsidRDefault="00F02768" w:rsidP="00541CED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6F2664" w14:paraId="02EFC56D" w14:textId="77777777" w:rsidTr="00765992">
        <w:trPr>
          <w:trHeight w:hRule="exact" w:val="4299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893B4" w14:textId="77777777" w:rsidR="00617C7C" w:rsidRPr="006F2664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lastRenderedPageBreak/>
              <w:t>Kieron Goldsboroug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75341" w14:textId="77777777" w:rsidR="00617C7C" w:rsidRPr="006F2664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Managing Director and Owner of</w:t>
            </w:r>
            <w:r w:rsidR="00F73D11" w:rsidRPr="006F2664">
              <w:rPr>
                <w:rFonts w:ascii="Arial" w:eastAsia="Arial" w:hAnsi="Arial" w:cs="Arial"/>
                <w:sz w:val="18"/>
                <w:szCs w:val="18"/>
              </w:rPr>
              <w:t>:</w:t>
            </w: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Narrative Integrated communications Ltd</w:t>
            </w:r>
          </w:p>
          <w:p w14:paraId="54F1CFFC" w14:textId="77777777" w:rsidR="00334F09" w:rsidRPr="006F2664" w:rsidRDefault="00334F09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5BC4DB8D" w14:textId="77777777" w:rsidR="00334F09" w:rsidRPr="006F2664" w:rsidRDefault="00334F09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Different Narrative Integrated Marketing Limited</w:t>
            </w:r>
          </w:p>
          <w:p w14:paraId="2A27845E" w14:textId="77777777" w:rsidR="00334F09" w:rsidRPr="006F2664" w:rsidRDefault="00334F09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490DE350" w14:textId="77777777" w:rsidR="00334F09" w:rsidRPr="006F2664" w:rsidRDefault="00334F09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Different Advertising Design and Marketing Limited</w:t>
            </w:r>
          </w:p>
          <w:p w14:paraId="34D653BF" w14:textId="77777777" w:rsidR="00617C7C" w:rsidRPr="006F2664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1D579E81" w14:textId="77777777" w:rsidR="00617C7C" w:rsidRPr="006F2664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Co-Founder and Owner of </w:t>
            </w:r>
            <w:proofErr w:type="spellStart"/>
            <w:r w:rsidRPr="006F2664">
              <w:rPr>
                <w:rFonts w:ascii="Arial" w:eastAsia="Arial" w:hAnsi="Arial" w:cs="Arial"/>
                <w:sz w:val="18"/>
                <w:szCs w:val="18"/>
              </w:rPr>
              <w:t>StarFeb</w:t>
            </w:r>
            <w:proofErr w:type="spellEnd"/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(trading as Marketing Engine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885B7" w14:textId="77777777" w:rsidR="00617C7C" w:rsidRPr="006F2664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City Head for Newcastle and the North East (Institute of Practitioners in Advertising – IPA)</w:t>
            </w:r>
          </w:p>
          <w:p w14:paraId="55DEA8ED" w14:textId="77777777" w:rsidR="008B32BA" w:rsidRPr="006F2664" w:rsidRDefault="008B32BA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5A037811" w14:textId="77777777" w:rsidR="008B32BA" w:rsidRPr="006F2664" w:rsidRDefault="008B32BA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Director The Northern Studios (Hartlepool) Limited - 13002646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21A90" w14:textId="77777777" w:rsidR="00617C7C" w:rsidRPr="006F2664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IPA; Entrepreneurs Forum</w:t>
            </w:r>
          </w:p>
          <w:p w14:paraId="0161DFDB" w14:textId="77777777" w:rsidR="00617C7C" w:rsidRPr="006F2664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rth East Chamber of Commerce</w:t>
            </w:r>
          </w:p>
          <w:p w14:paraId="22D58A5C" w14:textId="77777777" w:rsidR="00617C7C" w:rsidRPr="006F2664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Durham Business Executive Group; CIM and CIPR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529AEEE" w14:textId="77777777" w:rsidR="00617C7C" w:rsidRPr="006F2664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arrative Integrated Communications – 05126420</w:t>
            </w:r>
          </w:p>
          <w:p w14:paraId="5B28DF0D" w14:textId="77777777" w:rsidR="00334F09" w:rsidRPr="006F2664" w:rsidRDefault="00334F09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4A01DE3F" w14:textId="77777777" w:rsidR="00334F09" w:rsidRPr="006F2664" w:rsidRDefault="00334F09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Different Narrative Integrated Marketing Limited - 12500521</w:t>
            </w:r>
          </w:p>
          <w:p w14:paraId="44B7FFA3" w14:textId="77777777" w:rsidR="00334F09" w:rsidRPr="006F2664" w:rsidRDefault="00334F09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61D6E781" w14:textId="77777777" w:rsidR="00334F09" w:rsidRPr="006F2664" w:rsidRDefault="00334F09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Different Advertising Design and Marketing Limited - 03718627</w:t>
            </w:r>
          </w:p>
          <w:p w14:paraId="0C7C3129" w14:textId="77777777" w:rsidR="00617C7C" w:rsidRPr="006F2664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13769796" w14:textId="77777777" w:rsidR="00617C7C" w:rsidRPr="006F2664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6F2664">
              <w:rPr>
                <w:rFonts w:ascii="Arial" w:eastAsia="Arial" w:hAnsi="Arial" w:cs="Arial"/>
                <w:sz w:val="18"/>
                <w:szCs w:val="18"/>
              </w:rPr>
              <w:t>StarFeb</w:t>
            </w:r>
            <w:proofErr w:type="spellEnd"/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Ltd - 1121917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7A216FB" w14:textId="77777777" w:rsidR="00617C7C" w:rsidRPr="006F2664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86B95" w14:textId="77777777" w:rsidR="00617C7C" w:rsidRPr="006F2664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40925" w14:textId="77777777" w:rsidR="00334F09" w:rsidRPr="006F2664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arrative clients</w:t>
            </w:r>
            <w:r w:rsidR="00334F09" w:rsidRPr="006F2664">
              <w:rPr>
                <w:rFonts w:ascii="Arial" w:eastAsia="Arial" w:hAnsi="Arial" w:cs="Arial"/>
                <w:sz w:val="18"/>
                <w:szCs w:val="18"/>
              </w:rPr>
              <w:t xml:space="preserve"> include Newcastle University, Teesside University, University of Leeds and University of Cumbria.</w:t>
            </w:r>
          </w:p>
          <w:p w14:paraId="407FBE5D" w14:textId="77777777" w:rsidR="00334F09" w:rsidRPr="006F2664" w:rsidRDefault="00334F09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</w:p>
          <w:p w14:paraId="7FB6BB2A" w14:textId="77777777" w:rsidR="00617C7C" w:rsidRPr="006F2664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</w:p>
          <w:p w14:paraId="2037421B" w14:textId="77777777" w:rsidR="00617C7C" w:rsidRPr="006F2664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RSM Accountancy used by Companies</w:t>
            </w:r>
          </w:p>
        </w:tc>
      </w:tr>
      <w:tr w:rsidR="00617C7C" w:rsidRPr="006F2664" w14:paraId="3B39D99C" w14:textId="77777777" w:rsidTr="00F02768">
        <w:trPr>
          <w:trHeight w:hRule="exact" w:val="2537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5A23E" w14:textId="77777777" w:rsidR="00617C7C" w:rsidRPr="006F2664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bookmarkStart w:id="1" w:name="_Hlk72308088"/>
            <w:r w:rsidRPr="006F2664">
              <w:rPr>
                <w:rFonts w:ascii="Arial" w:hAnsi="Arial" w:cs="Arial"/>
                <w:sz w:val="18"/>
                <w:szCs w:val="18"/>
              </w:rPr>
              <w:t>David Leslie Hugh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DEE7C" w14:textId="77777777" w:rsidR="00617C7C" w:rsidRPr="006F2664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 xml:space="preserve">CEO </w:t>
            </w:r>
            <w:proofErr w:type="spellStart"/>
            <w:r w:rsidRPr="006F2664">
              <w:rPr>
                <w:rFonts w:ascii="Arial" w:hAnsi="Arial" w:cs="Arial"/>
                <w:sz w:val="18"/>
                <w:szCs w:val="18"/>
              </w:rPr>
              <w:t>Olaviol</w:t>
            </w:r>
            <w:proofErr w:type="spellEnd"/>
            <w:r w:rsidRPr="006F2664">
              <w:rPr>
                <w:rFonts w:ascii="Arial" w:hAnsi="Arial" w:cs="Arial"/>
                <w:sz w:val="18"/>
                <w:szCs w:val="18"/>
              </w:rPr>
              <w:t xml:space="preserve"> Ltd</w:t>
            </w:r>
          </w:p>
          <w:p w14:paraId="6712B9E0" w14:textId="77777777" w:rsidR="00617C7C" w:rsidRPr="006F2664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5471B45E" w14:textId="77777777" w:rsidR="00617C7C" w:rsidRPr="006F2664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 xml:space="preserve">CEO </w:t>
            </w:r>
            <w:r w:rsidR="009A670B" w:rsidRPr="006F2664">
              <w:rPr>
                <w:rFonts w:ascii="Arial" w:hAnsi="Arial" w:cs="Arial"/>
                <w:sz w:val="18"/>
                <w:szCs w:val="18"/>
              </w:rPr>
              <w:t>New Normal Consulting</w:t>
            </w:r>
          </w:p>
          <w:p w14:paraId="29216CDE" w14:textId="77777777" w:rsidR="00617C7C" w:rsidRPr="006F2664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025A37A6" w14:textId="77777777" w:rsidR="00617C7C" w:rsidRPr="006F2664" w:rsidRDefault="00617C7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 xml:space="preserve">CEO </w:t>
            </w:r>
            <w:proofErr w:type="spellStart"/>
            <w:r w:rsidRPr="006F2664">
              <w:rPr>
                <w:rFonts w:ascii="Arial" w:hAnsi="Arial" w:cs="Arial"/>
                <w:sz w:val="18"/>
                <w:szCs w:val="18"/>
              </w:rPr>
              <w:t>EnAcumen</w:t>
            </w:r>
            <w:proofErr w:type="spellEnd"/>
            <w:r w:rsidRPr="006F2664">
              <w:rPr>
                <w:rFonts w:ascii="Arial" w:hAnsi="Arial" w:cs="Arial"/>
                <w:sz w:val="18"/>
                <w:szCs w:val="18"/>
              </w:rPr>
              <w:t xml:space="preserve"> Ltd</w:t>
            </w:r>
          </w:p>
          <w:p w14:paraId="5A159B38" w14:textId="77777777" w:rsidR="000D5C4C" w:rsidRPr="006F2664" w:rsidRDefault="000D5C4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09F08ADE" w14:textId="77777777" w:rsidR="000D5C4C" w:rsidRPr="006F2664" w:rsidRDefault="000D5C4C" w:rsidP="00617C7C">
            <w:pPr>
              <w:pStyle w:val="Body"/>
              <w:spacing w:after="0" w:line="240" w:lineRule="auto"/>
              <w:ind w:left="136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 xml:space="preserve">Chairman – </w:t>
            </w:r>
            <w:proofErr w:type="spellStart"/>
            <w:r w:rsidRPr="006F2664">
              <w:rPr>
                <w:rFonts w:ascii="Arial" w:hAnsi="Arial" w:cs="Arial"/>
                <w:sz w:val="18"/>
                <w:szCs w:val="18"/>
              </w:rPr>
              <w:t>Catalsys</w:t>
            </w:r>
            <w:proofErr w:type="spellEnd"/>
            <w:r w:rsidRPr="006F2664">
              <w:rPr>
                <w:rFonts w:ascii="Arial" w:hAnsi="Arial" w:cs="Arial"/>
                <w:sz w:val="18"/>
                <w:szCs w:val="18"/>
              </w:rPr>
              <w:t xml:space="preserve"> Ltd</w:t>
            </w:r>
          </w:p>
          <w:p w14:paraId="6C0C10C1" w14:textId="77777777" w:rsidR="00617C7C" w:rsidRPr="006F2664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BBF77" w14:textId="77777777" w:rsidR="00617C7C" w:rsidRPr="006F2664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Director, Northern School of Art DEVCO Ltd </w:t>
            </w:r>
            <w:r w:rsidR="00167974" w:rsidRPr="006F2664">
              <w:rPr>
                <w:rFonts w:ascii="Arial" w:eastAsia="Arial" w:hAnsi="Arial" w:cs="Arial"/>
                <w:sz w:val="18"/>
                <w:szCs w:val="18"/>
              </w:rPr>
              <w:t>–</w:t>
            </w: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11574517</w:t>
            </w:r>
          </w:p>
          <w:p w14:paraId="601CFBBD" w14:textId="77777777" w:rsidR="00167974" w:rsidRPr="006F2664" w:rsidRDefault="00167974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14:paraId="52F274C0" w14:textId="77777777" w:rsidR="00167974" w:rsidRPr="006F2664" w:rsidRDefault="00167974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Director, The Northern Studios (Hartlepool) Limited - 13002646</w:t>
            </w:r>
          </w:p>
          <w:p w14:paraId="3A75C397" w14:textId="77777777" w:rsidR="00617C7C" w:rsidRPr="006F2664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52DD4987" w14:textId="77777777" w:rsidR="008B32BA" w:rsidRPr="006F2664" w:rsidRDefault="008B32BA" w:rsidP="008B32BA">
            <w:pPr>
              <w:spacing w:after="0" w:line="240" w:lineRule="auto"/>
              <w:ind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A9970" w14:textId="77777777" w:rsidR="00617C7C" w:rsidRPr="006F2664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4BD058D" w14:textId="77777777" w:rsidR="00617C7C" w:rsidRPr="006F2664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6F2664">
              <w:rPr>
                <w:rFonts w:ascii="Arial" w:eastAsia="Arial" w:hAnsi="Arial" w:cs="Arial"/>
                <w:sz w:val="18"/>
                <w:szCs w:val="18"/>
              </w:rPr>
              <w:t>Olaviol</w:t>
            </w:r>
            <w:proofErr w:type="spellEnd"/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Ltd – 10077350</w:t>
            </w:r>
          </w:p>
          <w:p w14:paraId="228ABDFA" w14:textId="77777777" w:rsidR="00617C7C" w:rsidRPr="006F2664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3FA6EBCC" w14:textId="77777777" w:rsidR="00617C7C" w:rsidRPr="006F2664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6F2664">
              <w:rPr>
                <w:rFonts w:ascii="Arial" w:eastAsia="Arial" w:hAnsi="Arial" w:cs="Arial"/>
                <w:sz w:val="18"/>
                <w:szCs w:val="18"/>
              </w:rPr>
              <w:t>EnAcumen</w:t>
            </w:r>
            <w:proofErr w:type="spellEnd"/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Ltd </w:t>
            </w:r>
            <w:r w:rsidR="000D5C4C" w:rsidRPr="006F2664">
              <w:rPr>
                <w:rFonts w:ascii="Arial" w:eastAsia="Arial" w:hAnsi="Arial" w:cs="Arial"/>
                <w:sz w:val="18"/>
                <w:szCs w:val="18"/>
              </w:rPr>
              <w:t>–</w:t>
            </w: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11571256</w:t>
            </w:r>
          </w:p>
          <w:p w14:paraId="01B0D1FF" w14:textId="77777777" w:rsidR="000D5C4C" w:rsidRPr="006F2664" w:rsidRDefault="000D5C4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7774D1CA" w14:textId="77777777" w:rsidR="000D5C4C" w:rsidRPr="006F2664" w:rsidRDefault="000D5C4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6F2664">
              <w:rPr>
                <w:rFonts w:ascii="Arial" w:eastAsia="Arial" w:hAnsi="Arial" w:cs="Arial"/>
                <w:sz w:val="18"/>
                <w:szCs w:val="18"/>
              </w:rPr>
              <w:t>Catalsys</w:t>
            </w:r>
            <w:proofErr w:type="spellEnd"/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Ltd - 1340177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7A12E64" w14:textId="77777777" w:rsidR="00617C7C" w:rsidRPr="006F2664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D9468" w14:textId="77777777" w:rsidR="00617C7C" w:rsidRPr="006F2664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35111" w14:textId="77777777" w:rsidR="00617C7C" w:rsidRPr="006F2664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bookmarkEnd w:id="1"/>
      <w:tr w:rsidR="00CA6DFF" w:rsidRPr="00F527D0" w14:paraId="41B1815A" w14:textId="77777777" w:rsidTr="008E6B27">
        <w:trPr>
          <w:trHeight w:hRule="exact" w:val="2031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E06BF" w14:textId="77777777" w:rsidR="00CA6DFF" w:rsidRPr="006F2664" w:rsidRDefault="00CA6DFF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Gillian Mill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59564" w14:textId="77777777" w:rsidR="00CA6DFF" w:rsidRPr="006F2664" w:rsidRDefault="0032723A" w:rsidP="00617C7C">
            <w:pPr>
              <w:spacing w:after="0" w:line="240" w:lineRule="auto"/>
              <w:ind w:left="144" w:right="142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10C85" w14:textId="77777777" w:rsidR="00CA6DFF" w:rsidRPr="006F2664" w:rsidRDefault="00CA6DFF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Trustee:</w:t>
            </w:r>
          </w:p>
          <w:p w14:paraId="483A396F" w14:textId="77777777" w:rsidR="00CA6DFF" w:rsidRPr="006F2664" w:rsidRDefault="00CA6DFF" w:rsidP="00CA6D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Sunderland Culture</w:t>
            </w:r>
          </w:p>
          <w:p w14:paraId="7CBA3F79" w14:textId="77777777" w:rsidR="00CA6DFF" w:rsidRPr="006F2664" w:rsidRDefault="00CA6DFF" w:rsidP="00CA6D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BSL (enterprise agency)</w:t>
            </w:r>
          </w:p>
          <w:p w14:paraId="1021F13B" w14:textId="77777777" w:rsidR="00CA6DFF" w:rsidRPr="006F2664" w:rsidRDefault="00CA6DFF" w:rsidP="00CA6DF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The Forge, Stanley, Durham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02A0C" w14:textId="77777777" w:rsidR="00CA6DFF" w:rsidRPr="006F2664" w:rsidRDefault="00CA6DFF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FC9B805" w14:textId="77777777" w:rsidR="00CA6DFF" w:rsidRPr="006F2664" w:rsidRDefault="00CA6DFF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68A5715B" w14:textId="77777777" w:rsidR="00CA6DFF" w:rsidRPr="006F2664" w:rsidRDefault="00CA6DFF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A97B9" w14:textId="77777777" w:rsidR="00CA6DFF" w:rsidRPr="006F2664" w:rsidRDefault="00CA6DFF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B6655" w14:textId="77777777" w:rsidR="00CA6DFF" w:rsidRPr="00F875C7" w:rsidRDefault="00CA6DFF" w:rsidP="00617C7C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D856CE" w:rsidRPr="00477357" w14:paraId="289966A9" w14:textId="77777777" w:rsidTr="00F02768">
        <w:trPr>
          <w:trHeight w:hRule="exact" w:val="2545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C358F" w14:textId="77777777" w:rsidR="00D856CE" w:rsidRPr="00F875C7" w:rsidRDefault="00D856CE" w:rsidP="00133C2E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F875C7">
              <w:rPr>
                <w:rFonts w:ascii="Arial" w:hAnsi="Arial" w:cs="Arial"/>
                <w:sz w:val="18"/>
                <w:szCs w:val="18"/>
              </w:rPr>
              <w:lastRenderedPageBreak/>
              <w:t>Kirsten Baggale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F886A" w14:textId="77777777" w:rsidR="00D856CE" w:rsidRPr="00F875C7" w:rsidRDefault="00D856CE" w:rsidP="00133C2E">
            <w:pPr>
              <w:spacing w:after="0" w:line="240" w:lineRule="auto"/>
              <w:ind w:left="144" w:right="142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F875C7">
              <w:rPr>
                <w:rFonts w:ascii="Arial" w:eastAsia="Arial" w:hAnsi="Arial" w:cs="Arial"/>
                <w:sz w:val="18"/>
                <w:szCs w:val="18"/>
              </w:rPr>
              <w:t>Railpen</w:t>
            </w:r>
            <w:proofErr w:type="spellEnd"/>
            <w:r w:rsidRPr="00F875C7">
              <w:rPr>
                <w:rFonts w:ascii="Arial" w:eastAsia="Arial" w:hAnsi="Arial" w:cs="Arial"/>
                <w:sz w:val="18"/>
                <w:szCs w:val="18"/>
              </w:rPr>
              <w:t xml:space="preserve"> Limited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11FB4" w14:textId="77777777" w:rsidR="00D856CE" w:rsidRPr="00F875C7" w:rsidRDefault="00D856CE" w:rsidP="00133C2E">
            <w:pPr>
              <w:spacing w:after="0" w:line="240" w:lineRule="auto"/>
              <w:ind w:right="11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F875C7">
              <w:rPr>
                <w:rFonts w:ascii="Arial" w:hAnsi="Arial" w:cs="Arial"/>
                <w:sz w:val="18"/>
                <w:szCs w:val="18"/>
              </w:rPr>
              <w:t>Railpen</w:t>
            </w:r>
            <w:proofErr w:type="spellEnd"/>
            <w:r w:rsidRPr="00F875C7">
              <w:rPr>
                <w:rFonts w:ascii="Arial" w:hAnsi="Arial" w:cs="Arial"/>
                <w:sz w:val="18"/>
                <w:szCs w:val="18"/>
              </w:rPr>
              <w:t xml:space="preserve"> Services Limited, </w:t>
            </w:r>
          </w:p>
          <w:p w14:paraId="1E2A0406" w14:textId="77777777" w:rsidR="00D856CE" w:rsidRPr="00F875C7" w:rsidRDefault="00D856CE" w:rsidP="00133C2E">
            <w:pPr>
              <w:spacing w:after="0" w:line="240" w:lineRule="auto"/>
              <w:ind w:right="110"/>
              <w:rPr>
                <w:rFonts w:ascii="Arial" w:hAnsi="Arial" w:cs="Arial"/>
                <w:sz w:val="18"/>
                <w:szCs w:val="18"/>
              </w:rPr>
            </w:pPr>
            <w:r w:rsidRPr="00F875C7">
              <w:rPr>
                <w:rFonts w:ascii="Arial" w:hAnsi="Arial" w:cs="Arial"/>
                <w:sz w:val="18"/>
                <w:szCs w:val="18"/>
              </w:rPr>
              <w:t xml:space="preserve">Railway Pensions Limited, </w:t>
            </w:r>
          </w:p>
          <w:p w14:paraId="4CE92688" w14:textId="77777777" w:rsidR="00D856CE" w:rsidRPr="00F875C7" w:rsidRDefault="00D856CE" w:rsidP="00133C2E">
            <w:pPr>
              <w:spacing w:after="0" w:line="240" w:lineRule="auto"/>
              <w:ind w:right="110"/>
              <w:rPr>
                <w:rFonts w:ascii="Arial" w:hAnsi="Arial" w:cs="Arial"/>
                <w:sz w:val="18"/>
                <w:szCs w:val="18"/>
              </w:rPr>
            </w:pPr>
            <w:r w:rsidRPr="00F875C7">
              <w:rPr>
                <w:rFonts w:ascii="Arial" w:hAnsi="Arial" w:cs="Arial"/>
                <w:sz w:val="18"/>
                <w:szCs w:val="18"/>
              </w:rPr>
              <w:t xml:space="preserve">Railway Pensions Management Limited, Railway Pension Venture Capital Limited, </w:t>
            </w:r>
          </w:p>
          <w:p w14:paraId="27780CC5" w14:textId="77777777" w:rsidR="00D856CE" w:rsidRPr="00F875C7" w:rsidRDefault="00D856CE" w:rsidP="00133C2E">
            <w:pPr>
              <w:spacing w:after="0" w:line="240" w:lineRule="auto"/>
              <w:ind w:right="110"/>
              <w:rPr>
                <w:rFonts w:ascii="Arial" w:eastAsia="Arial" w:hAnsi="Arial" w:cs="Arial"/>
                <w:sz w:val="18"/>
                <w:szCs w:val="18"/>
              </w:rPr>
            </w:pPr>
            <w:r w:rsidRPr="00F875C7">
              <w:rPr>
                <w:rFonts w:ascii="Arial" w:hAnsi="Arial" w:cs="Arial"/>
                <w:sz w:val="18"/>
                <w:szCs w:val="18"/>
              </w:rPr>
              <w:t>Red Balloon Learner Centre North East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EA17B" w14:textId="77777777" w:rsidR="00D856CE" w:rsidRPr="00F875C7" w:rsidRDefault="00D856CE" w:rsidP="00133C2E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F875C7">
              <w:rPr>
                <w:rFonts w:ascii="Arial" w:hAnsi="Arial" w:cs="Arial"/>
                <w:sz w:val="18"/>
                <w:szCs w:val="18"/>
              </w:rPr>
              <w:t>Institute of Chartered Accountants of Scotland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1D5C333" w14:textId="77777777" w:rsidR="00D856CE" w:rsidRPr="00F875C7" w:rsidRDefault="00D856CE" w:rsidP="00133C2E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F875C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10AE5B5D" w14:textId="77777777" w:rsidR="00D856CE" w:rsidRPr="00F875C7" w:rsidRDefault="00D856CE" w:rsidP="00133C2E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F875C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3BE7A" w14:textId="77777777" w:rsidR="00D856CE" w:rsidRPr="00F875C7" w:rsidRDefault="00D856CE" w:rsidP="00133C2E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F875C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F10EF" w14:textId="77777777" w:rsidR="00D856CE" w:rsidRPr="00F875C7" w:rsidRDefault="00D856CE" w:rsidP="00133C2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F875C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4D5A7E" w:rsidRPr="00F527D0" w14:paraId="6F093613" w14:textId="77777777" w:rsidTr="00C0491D">
        <w:trPr>
          <w:trHeight w:hRule="exact" w:val="4858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41FF6" w14:textId="77777777" w:rsidR="004D5A7E" w:rsidRPr="006F2664" w:rsidRDefault="004D5A7E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Dr Elouise Leonard-Cros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AED8B" w14:textId="77777777" w:rsidR="004D5A7E" w:rsidRPr="006F2664" w:rsidRDefault="004D5A7E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Head of People Strategy &amp; Experience, Northumbrian Water Group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7CAC9" w14:textId="77777777" w:rsidR="004D5A7E" w:rsidRPr="006F2664" w:rsidRDefault="004D5A7E" w:rsidP="004D5A7E">
            <w:pPr>
              <w:pStyle w:val="Body"/>
              <w:spacing w:after="12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Castle View Enterprise Academy – Governor (Safeguarding, SEND &amp; Wellbeing)</w:t>
            </w:r>
          </w:p>
          <w:p w14:paraId="367B39F7" w14:textId="77777777" w:rsidR="004D5A7E" w:rsidRPr="006F2664" w:rsidRDefault="004D5A7E" w:rsidP="004D5A7E">
            <w:pPr>
              <w:widowControl/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Local Enterprise Partnership (North East) – Enterprise Advisor (Careers link role paired with East Durham</w:t>
            </w:r>
            <w:r w:rsidRPr="006F2664">
              <w:rPr>
                <w:rFonts w:ascii="Arial" w:hAnsi="Arial" w:cs="Arial"/>
              </w:rPr>
              <w:t xml:space="preserve"> </w:t>
            </w:r>
            <w:r w:rsidRPr="006F2664">
              <w:rPr>
                <w:rFonts w:ascii="Arial" w:hAnsi="Arial" w:cs="Arial"/>
                <w:sz w:val="18"/>
                <w:szCs w:val="18"/>
              </w:rPr>
              <w:t>College via Northumbrian Water link)</w:t>
            </w:r>
          </w:p>
          <w:p w14:paraId="306B945E" w14:textId="77777777" w:rsidR="00DE7676" w:rsidRPr="006F2664" w:rsidRDefault="00DE7676" w:rsidP="004D5A7E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  <w:p w14:paraId="2A27B99C" w14:textId="77777777" w:rsidR="00DE7676" w:rsidRPr="006F2664" w:rsidRDefault="00DE7676" w:rsidP="004D5A7E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6F2664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Beamish Board Member</w:t>
            </w:r>
          </w:p>
          <w:p w14:paraId="510858E2" w14:textId="77777777" w:rsidR="00C0491D" w:rsidRPr="006F2664" w:rsidRDefault="00C0491D" w:rsidP="004D5A7E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  <w:p w14:paraId="4846AD51" w14:textId="77777777" w:rsidR="00C0491D" w:rsidRPr="006F2664" w:rsidRDefault="00C0491D" w:rsidP="004D5A7E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6F2664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Chair, North East Work &amp; Talent Advisory Board</w:t>
            </w:r>
          </w:p>
          <w:p w14:paraId="5A73E6BF" w14:textId="77777777" w:rsidR="00C0491D" w:rsidRPr="006F2664" w:rsidRDefault="00C0491D" w:rsidP="004D5A7E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</w:p>
          <w:p w14:paraId="2B6823ED" w14:textId="77777777" w:rsidR="00C0491D" w:rsidRPr="006F2664" w:rsidRDefault="00C0491D" w:rsidP="004D5A7E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6F2664"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  <w:t>Chair, Common Purpose North East Advisory Group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6FC36" w14:textId="77777777" w:rsidR="004D5A7E" w:rsidRPr="006F2664" w:rsidRDefault="004D5A7E" w:rsidP="004D5A7E">
            <w:pPr>
              <w:pStyle w:val="Body"/>
              <w:spacing w:after="12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Chartered Fellow – CIPD</w:t>
            </w:r>
          </w:p>
          <w:p w14:paraId="3976778A" w14:textId="77777777" w:rsidR="004D5A7E" w:rsidRPr="006F2664" w:rsidRDefault="004D5A7E" w:rsidP="004D5A7E">
            <w:pPr>
              <w:pStyle w:val="Body"/>
              <w:spacing w:after="12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 xml:space="preserve">Associate Fellow – British Psychological Society (Chartered Psychologist) </w:t>
            </w:r>
          </w:p>
          <w:p w14:paraId="10D4AD65" w14:textId="77777777" w:rsidR="004D5A7E" w:rsidRPr="006F2664" w:rsidRDefault="004D5A7E" w:rsidP="004D5A7E">
            <w:pPr>
              <w:pStyle w:val="Body"/>
              <w:spacing w:after="12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Member – Chartered Institute of Marketing</w:t>
            </w:r>
          </w:p>
          <w:p w14:paraId="4A0CC160" w14:textId="77777777" w:rsidR="004D5A7E" w:rsidRPr="006F2664" w:rsidRDefault="004D5A7E" w:rsidP="004D5A7E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Health Care Professionals Council – Registered</w:t>
            </w:r>
            <w:r w:rsidRPr="006F2664">
              <w:rPr>
                <w:rFonts w:ascii="Arial" w:hAnsi="Arial" w:cs="Arial"/>
              </w:rPr>
              <w:t xml:space="preserve"> </w:t>
            </w:r>
            <w:r w:rsidRPr="006F2664">
              <w:rPr>
                <w:rFonts w:ascii="Arial" w:hAnsi="Arial" w:cs="Arial"/>
                <w:sz w:val="18"/>
                <w:szCs w:val="18"/>
              </w:rPr>
              <w:t>Member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666356DD" w14:textId="77777777" w:rsidR="004D5A7E" w:rsidRPr="006F2664" w:rsidRDefault="004D5A7E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C085812" w14:textId="77777777" w:rsidR="004D5A7E" w:rsidRPr="006F2664" w:rsidRDefault="004D5A7E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760B7" w14:textId="77777777" w:rsidR="004D5A7E" w:rsidRPr="006F2664" w:rsidRDefault="004D5A7E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60C77" w14:textId="77777777" w:rsidR="004D5A7E" w:rsidRPr="00F527D0" w:rsidRDefault="004D5A7E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Cranfield Trust Management Consultant Volunteer – occasional projects supporting small charities</w:t>
            </w:r>
          </w:p>
        </w:tc>
      </w:tr>
      <w:tr w:rsidR="00F02768" w:rsidRPr="00F527D0" w14:paraId="05C38F1E" w14:textId="77777777" w:rsidTr="00F02768">
        <w:trPr>
          <w:trHeight w:hRule="exact" w:val="2906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C790D" w14:textId="77777777" w:rsidR="00F02768" w:rsidRPr="006F2664" w:rsidRDefault="00F02768" w:rsidP="00541CED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bookmarkStart w:id="2" w:name="_Hlk80095365"/>
            <w:r w:rsidRPr="006F2664">
              <w:rPr>
                <w:rFonts w:ascii="Arial" w:hAnsi="Arial" w:cs="Arial"/>
                <w:sz w:val="18"/>
                <w:szCs w:val="18"/>
              </w:rPr>
              <w:lastRenderedPageBreak/>
              <w:t>John Richard Martin Rab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CD532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  <w:p w14:paraId="5D3BA119" w14:textId="77777777" w:rsidR="00F02768" w:rsidRPr="006F2664" w:rsidRDefault="00F02768" w:rsidP="00541CED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364A" w14:textId="77777777" w:rsidR="00F02768" w:rsidRPr="006F2664" w:rsidRDefault="00F02768" w:rsidP="00541CED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Director, Northern School of Art DEVCO Ltd – 11574517</w:t>
            </w:r>
          </w:p>
          <w:p w14:paraId="444F988A" w14:textId="77777777" w:rsidR="00F02768" w:rsidRPr="006F2664" w:rsidRDefault="00F02768" w:rsidP="00541CED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14:paraId="3C9BAFF0" w14:textId="77777777" w:rsidR="00F02768" w:rsidRPr="006F2664" w:rsidRDefault="00F02768" w:rsidP="00541CED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Town Deal Board</w:t>
            </w:r>
          </w:p>
          <w:p w14:paraId="3BB960CE" w14:textId="77777777" w:rsidR="00F02768" w:rsidRPr="006F2664" w:rsidRDefault="00F02768" w:rsidP="00541CED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14:paraId="51C397C6" w14:textId="77777777" w:rsidR="00F02768" w:rsidRPr="006F2664" w:rsidRDefault="00F02768" w:rsidP="00541CED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Director The Northern Studios (Hartlepool) Limited </w:t>
            </w:r>
            <w:r w:rsidR="00FB42A1" w:rsidRPr="006F2664">
              <w:rPr>
                <w:rFonts w:ascii="Arial" w:eastAsia="Arial" w:hAnsi="Arial" w:cs="Arial"/>
                <w:sz w:val="18"/>
                <w:szCs w:val="18"/>
              </w:rPr>
              <w:t>–</w:t>
            </w: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13002646</w:t>
            </w:r>
          </w:p>
          <w:p w14:paraId="57A27812" w14:textId="77777777" w:rsidR="00FB42A1" w:rsidRPr="006F2664" w:rsidRDefault="00FB42A1" w:rsidP="00541CED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14:paraId="0EE52F05" w14:textId="7E8BCB10" w:rsidR="00FB42A1" w:rsidRPr="006F2664" w:rsidRDefault="00C06AC7" w:rsidP="00541CED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Director </w:t>
            </w:r>
            <w:r w:rsidR="00FB42A1" w:rsidRPr="006F2664">
              <w:rPr>
                <w:rFonts w:ascii="Arial" w:eastAsia="Arial" w:hAnsi="Arial" w:cs="Arial"/>
                <w:sz w:val="18"/>
                <w:szCs w:val="18"/>
              </w:rPr>
              <w:t xml:space="preserve">The Northern College of Art </w:t>
            </w:r>
            <w:r w:rsidR="005768C1" w:rsidRPr="006F2664">
              <w:rPr>
                <w:rFonts w:ascii="Arial" w:eastAsia="Arial" w:hAnsi="Arial" w:cs="Arial"/>
                <w:sz w:val="18"/>
                <w:szCs w:val="18"/>
              </w:rPr>
              <w:t xml:space="preserve">Ltd </w:t>
            </w:r>
            <w:r w:rsidR="00FB42A1" w:rsidRPr="006F2664">
              <w:rPr>
                <w:rFonts w:ascii="Arial" w:eastAsia="Arial" w:hAnsi="Arial" w:cs="Arial"/>
                <w:sz w:val="18"/>
                <w:szCs w:val="18"/>
              </w:rPr>
              <w:t>(14986687)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99C8D" w14:textId="77777777" w:rsidR="00F02768" w:rsidRPr="006F2664" w:rsidRDefault="00F02768" w:rsidP="00541CED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Institute of Chartered Accounts in England and Wales;</w:t>
            </w:r>
          </w:p>
          <w:p w14:paraId="68077682" w14:textId="77777777" w:rsidR="00F02768" w:rsidRPr="006F2664" w:rsidRDefault="00F02768" w:rsidP="00541CED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</w:p>
          <w:p w14:paraId="015A364B" w14:textId="77777777" w:rsidR="00F02768" w:rsidRPr="006F2664" w:rsidRDefault="00F02768" w:rsidP="00541CED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Principals’ Professional Council</w:t>
            </w:r>
          </w:p>
          <w:p w14:paraId="7CE17F49" w14:textId="77777777" w:rsidR="00F02768" w:rsidRPr="006F2664" w:rsidRDefault="00F02768" w:rsidP="00541CED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</w:p>
          <w:p w14:paraId="71DCFB85" w14:textId="77777777" w:rsidR="00F02768" w:rsidRPr="006F2664" w:rsidRDefault="00F02768" w:rsidP="00541CED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Fellow of the Royal Society for the Arts</w:t>
            </w:r>
          </w:p>
          <w:p w14:paraId="45AA0731" w14:textId="77777777" w:rsidR="00F02768" w:rsidRPr="006F2664" w:rsidRDefault="00F02768" w:rsidP="00541CED">
            <w:pPr>
              <w:spacing w:after="0" w:line="240" w:lineRule="auto"/>
              <w:ind w:right="329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6E2AF9B" w14:textId="77777777" w:rsidR="00F02768" w:rsidRPr="006F2664" w:rsidRDefault="00F02768" w:rsidP="00541CED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617787C0" w14:textId="77777777" w:rsidR="00F02768" w:rsidRPr="006F2664" w:rsidRDefault="00FB42A1" w:rsidP="00541CED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FC4AA" w14:textId="77777777" w:rsidR="00F02768" w:rsidRPr="006F2664" w:rsidRDefault="00F02768" w:rsidP="00541CED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488786" w14:textId="77777777" w:rsidR="00F02768" w:rsidRPr="00F875C7" w:rsidRDefault="00F02768" w:rsidP="00541CED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Married to School’s Academic Registrar</w:t>
            </w:r>
          </w:p>
          <w:p w14:paraId="5E83EA62" w14:textId="77777777" w:rsidR="00F02768" w:rsidRPr="00F875C7" w:rsidRDefault="00F02768" w:rsidP="00541CED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bookmarkEnd w:id="2"/>
      <w:tr w:rsidR="00E34884" w:rsidRPr="00477357" w14:paraId="37348ABF" w14:textId="77777777" w:rsidTr="004E0BD8">
        <w:trPr>
          <w:trHeight w:hRule="exact" w:val="2351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72FFC" w14:textId="21F0E110" w:rsidR="00E34884" w:rsidRPr="006F2664" w:rsidRDefault="00FF1EB0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Jayne Hemmin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F2863" w14:textId="77777777" w:rsidR="004E0BD8" w:rsidRPr="006F2664" w:rsidRDefault="004E0BD8" w:rsidP="004E0BD8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  <w:p w14:paraId="27F8D853" w14:textId="77777777" w:rsidR="00E34884" w:rsidRPr="006F2664" w:rsidRDefault="00E34884" w:rsidP="00E34884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FB2B6" w14:textId="1BA196E7" w:rsidR="00E34884" w:rsidRPr="006F2664" w:rsidRDefault="004E0BD8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52E43" w14:textId="77777777" w:rsidR="00E34884" w:rsidRPr="006F2664" w:rsidRDefault="004E0BD8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Fellow of Higher Education Academy</w:t>
            </w:r>
          </w:p>
          <w:p w14:paraId="26091742" w14:textId="77777777" w:rsidR="004E0BD8" w:rsidRPr="006F2664" w:rsidRDefault="004E0BD8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</w:p>
          <w:p w14:paraId="335F2A20" w14:textId="77777777" w:rsidR="004E0BD8" w:rsidRPr="006F2664" w:rsidRDefault="004E0BD8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Member, Universities &amp; Colleges Union</w:t>
            </w:r>
          </w:p>
          <w:p w14:paraId="797DF767" w14:textId="77777777" w:rsidR="004E0BD8" w:rsidRPr="006F2664" w:rsidRDefault="004E0BD8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</w:p>
          <w:p w14:paraId="73C79953" w14:textId="4E3BB46A" w:rsidR="004E0BD8" w:rsidRPr="006F2664" w:rsidRDefault="004E0BD8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Member, FTC (Association of Fashion &amp; Textiles)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B52019C" w14:textId="37B72BCA" w:rsidR="00E34884" w:rsidRPr="006F2664" w:rsidRDefault="004E0BD8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24148C46" w14:textId="34334E20" w:rsidR="00E34884" w:rsidRPr="006F2664" w:rsidRDefault="004E0BD8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621A9" w14:textId="527420EC" w:rsidR="00E34884" w:rsidRPr="006F2664" w:rsidRDefault="004E0BD8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62E21" w14:textId="3CA7CBF2" w:rsidR="00E34884" w:rsidRPr="00F875C7" w:rsidRDefault="004E0BD8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Partner is Lead Technician at FE Campus</w:t>
            </w:r>
          </w:p>
        </w:tc>
      </w:tr>
      <w:tr w:rsidR="00617C7C" w:rsidRPr="00477357" w14:paraId="39C7FDE4" w14:textId="77777777" w:rsidTr="00F02768">
        <w:trPr>
          <w:trHeight w:hRule="exact" w:val="852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B844B" w14:textId="77777777" w:rsidR="00617C7C" w:rsidRPr="00F875C7" w:rsidRDefault="004E05B4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F875C7">
              <w:rPr>
                <w:rFonts w:ascii="Arial" w:hAnsi="Arial" w:cs="Arial"/>
                <w:sz w:val="18"/>
                <w:szCs w:val="18"/>
              </w:rPr>
              <w:t>Polly Clarkso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F3951" w14:textId="77777777" w:rsidR="00167974" w:rsidRPr="00F875C7" w:rsidRDefault="00167974" w:rsidP="00167974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F875C7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  <w:p w14:paraId="69D6ACDE" w14:textId="77777777" w:rsidR="00617C7C" w:rsidRPr="00F875C7" w:rsidRDefault="00617C7C" w:rsidP="00617C7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2B5AF" w14:textId="77777777" w:rsidR="00617C7C" w:rsidRPr="00F875C7" w:rsidRDefault="006F58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F875C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0F023" w14:textId="77777777" w:rsidR="00617C7C" w:rsidRPr="00F875C7" w:rsidRDefault="006F58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F875C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3394867" w14:textId="77777777" w:rsidR="00617C7C" w:rsidRPr="00F875C7" w:rsidRDefault="006F58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F875C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79B8184" w14:textId="77777777" w:rsidR="00617C7C" w:rsidRPr="00F875C7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F875C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48697" w14:textId="77777777" w:rsidR="00617C7C" w:rsidRPr="00F875C7" w:rsidRDefault="006F58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F875C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BF5F8" w14:textId="77777777" w:rsidR="00617C7C" w:rsidRPr="00F875C7" w:rsidRDefault="006F58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F875C7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E34884" w:rsidRPr="00477357" w14:paraId="4E6C5F28" w14:textId="77777777" w:rsidTr="00F02768">
        <w:trPr>
          <w:trHeight w:hRule="exact" w:val="852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AFDCE" w14:textId="2C7D9078" w:rsidR="00E34884" w:rsidRPr="00F875C7" w:rsidRDefault="006F2664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ucy McLella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79935" w14:textId="2C603DFA" w:rsidR="00E34884" w:rsidRPr="00F875C7" w:rsidRDefault="006F2664" w:rsidP="00167974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E Student Governor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D6A22" w14:textId="287F6AB7" w:rsidR="00E34884" w:rsidRPr="00F875C7" w:rsidRDefault="006F2664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D7910" w14:textId="3512FE0D" w:rsidR="00E34884" w:rsidRPr="00F875C7" w:rsidRDefault="006F2664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26EA2511" w14:textId="5FDB2F0C" w:rsidR="00E34884" w:rsidRPr="00F875C7" w:rsidRDefault="006F2664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F9CD73C" w14:textId="601116A5" w:rsidR="00E34884" w:rsidRPr="00F875C7" w:rsidRDefault="006F2664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A25BD" w14:textId="76178BA8" w:rsidR="00E34884" w:rsidRPr="00F875C7" w:rsidRDefault="006F2664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690C4" w14:textId="42DD0E2C" w:rsidR="00E34884" w:rsidRPr="00F875C7" w:rsidRDefault="006F2664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E34884" w:rsidRPr="00477357" w14:paraId="3C41494B" w14:textId="77777777" w:rsidTr="00F02768">
        <w:trPr>
          <w:trHeight w:hRule="exact" w:val="852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B64F6" w14:textId="77777777" w:rsidR="00E34884" w:rsidRPr="006F2664" w:rsidRDefault="00E34884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Kirsty Binn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D0CA2" w14:textId="77777777" w:rsidR="00E34884" w:rsidRPr="006F2664" w:rsidRDefault="00E34884" w:rsidP="00167974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FE Student Governor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A5F77" w14:textId="756308DE" w:rsidR="00E34884" w:rsidRPr="006F2664" w:rsidRDefault="00F875C7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D566A" w14:textId="25148BB6" w:rsidR="00E34884" w:rsidRPr="006F2664" w:rsidRDefault="00F875C7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05A8CF7E" w14:textId="7B930744" w:rsidR="00E34884" w:rsidRPr="006F2664" w:rsidRDefault="00F875C7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382CC3FB" w14:textId="29163B29" w:rsidR="00E34884" w:rsidRPr="006F2664" w:rsidRDefault="00F875C7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7384C" w14:textId="2F72B5BF" w:rsidR="00E34884" w:rsidRPr="006F2664" w:rsidRDefault="00F875C7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7735C" w14:textId="6F856EC0" w:rsidR="00E34884" w:rsidRPr="00F875C7" w:rsidRDefault="00F875C7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477357" w14:paraId="7E9B7296" w14:textId="77777777" w:rsidTr="00491FF7">
        <w:trPr>
          <w:trHeight w:hRule="exact" w:val="286"/>
        </w:trPr>
        <w:tc>
          <w:tcPr>
            <w:tcW w:w="1304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596EB" w14:textId="77777777" w:rsidR="00617C7C" w:rsidRPr="00477357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477357">
              <w:rPr>
                <w:rFonts w:ascii="Arial" w:eastAsia="Arial" w:hAnsi="Arial" w:cs="Arial"/>
                <w:b/>
                <w:sz w:val="24"/>
                <w:szCs w:val="24"/>
              </w:rPr>
              <w:t>Senior Staff</w:t>
            </w:r>
          </w:p>
        </w:tc>
      </w:tr>
      <w:tr w:rsidR="004E05B4" w:rsidRPr="00F527D0" w14:paraId="34C56AF6" w14:textId="77777777" w:rsidTr="00F02768">
        <w:trPr>
          <w:trHeight w:hRule="exact" w:val="992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7CDB1" w14:textId="77777777" w:rsidR="004E05B4" w:rsidRPr="006F2664" w:rsidRDefault="004E05B4" w:rsidP="004436D2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Lesley McLare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ADA09" w14:textId="77777777" w:rsidR="004E05B4" w:rsidRPr="006F2664" w:rsidRDefault="004E05B4" w:rsidP="004436D2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  <w:p w14:paraId="7CBB8A32" w14:textId="77777777" w:rsidR="004E05B4" w:rsidRPr="006F2664" w:rsidRDefault="004E05B4" w:rsidP="004436D2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  <w:p w14:paraId="41B194FA" w14:textId="77777777" w:rsidR="004E05B4" w:rsidRPr="006F2664" w:rsidRDefault="004E05B4" w:rsidP="004436D2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D1B8D" w14:textId="2470DFD3" w:rsidR="004E05B4" w:rsidRPr="006F2664" w:rsidRDefault="00FB42A1" w:rsidP="00FB42A1">
            <w:pPr>
              <w:spacing w:after="0" w:line="240" w:lineRule="auto"/>
              <w:ind w:left="141" w:right="110" w:hanging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 </w:t>
            </w:r>
            <w:r w:rsidR="00C06AC7" w:rsidRPr="006F2664">
              <w:rPr>
                <w:rFonts w:ascii="Arial" w:eastAsia="Arial" w:hAnsi="Arial" w:cs="Arial"/>
                <w:sz w:val="18"/>
                <w:szCs w:val="18"/>
              </w:rPr>
              <w:t xml:space="preserve">Company Secretary </w:t>
            </w:r>
            <w:proofErr w:type="gramStart"/>
            <w:r w:rsidRPr="006F2664">
              <w:rPr>
                <w:rFonts w:ascii="Arial" w:eastAsia="Arial" w:hAnsi="Arial" w:cs="Arial"/>
                <w:sz w:val="18"/>
                <w:szCs w:val="18"/>
              </w:rPr>
              <w:t>The</w:t>
            </w:r>
            <w:proofErr w:type="gramEnd"/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Northern College    of Art</w:t>
            </w:r>
            <w:r w:rsidR="005768C1" w:rsidRPr="006F2664">
              <w:rPr>
                <w:rFonts w:ascii="Arial" w:eastAsia="Arial" w:hAnsi="Arial" w:cs="Arial"/>
                <w:sz w:val="18"/>
                <w:szCs w:val="18"/>
              </w:rPr>
              <w:t xml:space="preserve"> Ltd</w:t>
            </w: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(14986687)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6DD2C" w14:textId="77777777" w:rsidR="004E05B4" w:rsidRPr="006F2664" w:rsidRDefault="004E05B4" w:rsidP="004436D2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Fellow of The Institute of Administration Management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25F9881" w14:textId="77777777" w:rsidR="004E05B4" w:rsidRPr="006F2664" w:rsidRDefault="004E05B4" w:rsidP="004436D2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86A7D8E" w14:textId="77777777" w:rsidR="004E05B4" w:rsidRPr="006F2664" w:rsidRDefault="004E05B4" w:rsidP="004436D2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F919F" w14:textId="77777777" w:rsidR="004E05B4" w:rsidRPr="006F2664" w:rsidRDefault="004E05B4" w:rsidP="004436D2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23CDA" w14:textId="77777777" w:rsidR="004E05B4" w:rsidRPr="00F527D0" w:rsidRDefault="004E05B4" w:rsidP="004436D2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617C7C" w:rsidRPr="006F2664" w14:paraId="1DB2EF24" w14:textId="77777777" w:rsidTr="00FB42A1">
        <w:trPr>
          <w:trHeight w:hRule="exact" w:val="2314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A52B33" w14:textId="77777777" w:rsidR="00617C7C" w:rsidRPr="006F2664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bookmarkStart w:id="3" w:name="_Hlk80095420"/>
            <w:r w:rsidRPr="006F2664">
              <w:rPr>
                <w:rFonts w:ascii="Arial" w:hAnsi="Arial" w:cs="Arial"/>
                <w:sz w:val="18"/>
                <w:szCs w:val="18"/>
              </w:rPr>
              <w:lastRenderedPageBreak/>
              <w:t>Stuart Slorac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6F01D" w14:textId="77777777" w:rsidR="00167974" w:rsidRPr="006F2664" w:rsidRDefault="00167974" w:rsidP="00167974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  <w:p w14:paraId="30E63EEF" w14:textId="77777777" w:rsidR="00617C7C" w:rsidRPr="006F2664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92BB9" w14:textId="77777777" w:rsidR="00617C7C" w:rsidRPr="006F2664" w:rsidRDefault="00617C7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Director Northern School of Art DEVCO Ltd -11574517</w:t>
            </w:r>
          </w:p>
          <w:p w14:paraId="56DF03F7" w14:textId="77777777" w:rsidR="00A2013C" w:rsidRPr="006F2664" w:rsidRDefault="00A2013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14:paraId="44A7F791" w14:textId="77777777" w:rsidR="00A2013C" w:rsidRPr="006F2664" w:rsidRDefault="00A2013C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Director The Northern Studios (Hartlepool) Limited </w:t>
            </w:r>
            <w:r w:rsidR="00FB42A1" w:rsidRPr="006F2664">
              <w:rPr>
                <w:rFonts w:ascii="Arial" w:eastAsia="Arial" w:hAnsi="Arial" w:cs="Arial"/>
                <w:sz w:val="18"/>
                <w:szCs w:val="18"/>
              </w:rPr>
              <w:t>–</w:t>
            </w: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 13002646</w:t>
            </w:r>
          </w:p>
          <w:p w14:paraId="7AD15189" w14:textId="77777777" w:rsidR="00FB42A1" w:rsidRPr="006F2664" w:rsidRDefault="00FB42A1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</w:p>
          <w:p w14:paraId="4B31E922" w14:textId="2600FA47" w:rsidR="00FB42A1" w:rsidRPr="006F2664" w:rsidRDefault="00C06AC7" w:rsidP="00617C7C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Director </w:t>
            </w:r>
            <w:r w:rsidR="00FB42A1" w:rsidRPr="006F2664">
              <w:rPr>
                <w:rFonts w:ascii="Arial" w:eastAsia="Arial" w:hAnsi="Arial" w:cs="Arial"/>
                <w:sz w:val="18"/>
                <w:szCs w:val="18"/>
              </w:rPr>
              <w:t xml:space="preserve">The Northern College of Art </w:t>
            </w:r>
            <w:r w:rsidR="005768C1" w:rsidRPr="006F2664">
              <w:rPr>
                <w:rFonts w:ascii="Arial" w:eastAsia="Arial" w:hAnsi="Arial" w:cs="Arial"/>
                <w:sz w:val="18"/>
                <w:szCs w:val="18"/>
              </w:rPr>
              <w:t xml:space="preserve">Ltd </w:t>
            </w:r>
            <w:r w:rsidR="00FB42A1" w:rsidRPr="006F2664">
              <w:rPr>
                <w:rFonts w:ascii="Arial" w:eastAsia="Arial" w:hAnsi="Arial" w:cs="Arial"/>
                <w:sz w:val="18"/>
                <w:szCs w:val="18"/>
              </w:rPr>
              <w:t>(14986687)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99AA3" w14:textId="77777777" w:rsidR="00617C7C" w:rsidRPr="006F2664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Association of Chartered Certified Accountants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553E3E86" w14:textId="77777777" w:rsidR="00617C7C" w:rsidRPr="006F2664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4FF17651" w14:textId="77777777" w:rsidR="00617C7C" w:rsidRPr="006F2664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4E0E2" w14:textId="77777777" w:rsidR="00617C7C" w:rsidRPr="006F2664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427AD" w14:textId="77777777" w:rsidR="00617C7C" w:rsidRPr="006F2664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bookmarkEnd w:id="3"/>
      <w:tr w:rsidR="00617C7C" w:rsidRPr="006F2664" w14:paraId="6D4A8CAC" w14:textId="77777777" w:rsidTr="00F02768">
        <w:trPr>
          <w:trHeight w:hRule="exact" w:val="1732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D0301" w14:textId="77777777" w:rsidR="00617C7C" w:rsidRPr="006F2664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John Waddingto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92FC7" w14:textId="77777777" w:rsidR="00617C7C" w:rsidRPr="006F2664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6ACD38" w14:textId="77777777" w:rsidR="00FB42A1" w:rsidRPr="006F2664" w:rsidRDefault="00FB42A1" w:rsidP="00FB42A1">
            <w:pPr>
              <w:spacing w:after="0" w:line="240" w:lineRule="auto"/>
              <w:ind w:left="100" w:right="11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Director The Northern Studios (Hartlepool) Limited – 13002646</w:t>
            </w:r>
          </w:p>
          <w:p w14:paraId="0B4FB4B7" w14:textId="77777777" w:rsidR="00617C7C" w:rsidRPr="006F2664" w:rsidRDefault="00617C7C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47C04" w14:textId="32E91636" w:rsidR="007A2725" w:rsidRPr="006F2664" w:rsidRDefault="007A2725" w:rsidP="00F875C7">
            <w:pPr>
              <w:widowControl/>
              <w:spacing w:after="0" w:line="240" w:lineRule="auto"/>
              <w:ind w:left="145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Principal Fellow of the </w:t>
            </w:r>
            <w:r w:rsidR="00F875C7" w:rsidRPr="006F2664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   </w:t>
            </w:r>
            <w:r w:rsidRPr="006F2664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Higher Education Academy (</w:t>
            </w:r>
            <w:r w:rsidRPr="006F2664">
              <w:rPr>
                <w:rFonts w:ascii="Arial" w:hAnsi="Arial" w:cs="Arial"/>
                <w:sz w:val="18"/>
                <w:szCs w:val="18"/>
              </w:rPr>
              <w:t>PFHEA)</w:t>
            </w:r>
          </w:p>
          <w:p w14:paraId="71A66D62" w14:textId="77777777" w:rsidR="007A2725" w:rsidRPr="006F2664" w:rsidRDefault="007A2725" w:rsidP="00617C7C">
            <w:pPr>
              <w:spacing w:after="0" w:line="240" w:lineRule="auto"/>
              <w:ind w:left="100" w:right="329"/>
              <w:rPr>
                <w:rFonts w:ascii="Arial" w:hAnsi="Arial" w:cs="Arial"/>
                <w:sz w:val="18"/>
                <w:szCs w:val="18"/>
              </w:rPr>
            </w:pPr>
          </w:p>
          <w:p w14:paraId="18BF30D4" w14:textId="77777777" w:rsidR="00617C7C" w:rsidRPr="006F2664" w:rsidRDefault="007A2725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Fellow of the Royal Society of the Arts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79C101F7" w14:textId="77777777" w:rsidR="00617C7C" w:rsidRPr="006F2664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7C754F79" w14:textId="77777777" w:rsidR="00617C7C" w:rsidRPr="006F2664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6C0C8" w14:textId="77777777" w:rsidR="00617C7C" w:rsidRPr="006F2664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E7AD1" w14:textId="7111E7B3" w:rsidR="00617C7C" w:rsidRPr="006F2664" w:rsidRDefault="00DD079A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Son is a Lecturer at HE Campus for BA (hons) Graphic Design.</w:t>
            </w:r>
          </w:p>
        </w:tc>
      </w:tr>
      <w:tr w:rsidR="00617C7C" w:rsidRPr="006F2664" w14:paraId="35ACCFF9" w14:textId="77777777" w:rsidTr="00F02768">
        <w:trPr>
          <w:trHeight w:hRule="exact" w:val="1567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3A023" w14:textId="77777777" w:rsidR="00617C7C" w:rsidRPr="006F2664" w:rsidRDefault="00617C7C" w:rsidP="00617C7C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Michael Wheaton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35016" w14:textId="77777777" w:rsidR="00167974" w:rsidRPr="006F2664" w:rsidRDefault="00167974" w:rsidP="00167974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  <w:p w14:paraId="13C408A7" w14:textId="77777777" w:rsidR="00617C7C" w:rsidRPr="006F2664" w:rsidRDefault="00617C7C" w:rsidP="00617C7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CAC08" w14:textId="0AFDA9F8" w:rsidR="00617C7C" w:rsidRPr="006F2664" w:rsidRDefault="00C06AC7" w:rsidP="00617C7C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 xml:space="preserve">Director </w:t>
            </w:r>
            <w:r w:rsidR="00FB42A1" w:rsidRPr="006F2664">
              <w:rPr>
                <w:rFonts w:ascii="Arial" w:eastAsia="Arial" w:hAnsi="Arial" w:cs="Arial"/>
                <w:sz w:val="18"/>
                <w:szCs w:val="18"/>
              </w:rPr>
              <w:t xml:space="preserve">The Northern College of Art </w:t>
            </w:r>
            <w:r w:rsidR="005768C1" w:rsidRPr="006F2664">
              <w:rPr>
                <w:rFonts w:ascii="Arial" w:eastAsia="Arial" w:hAnsi="Arial" w:cs="Arial"/>
                <w:sz w:val="18"/>
                <w:szCs w:val="18"/>
              </w:rPr>
              <w:t xml:space="preserve">Ltd </w:t>
            </w:r>
            <w:r w:rsidR="00FB42A1" w:rsidRPr="006F2664">
              <w:rPr>
                <w:rFonts w:ascii="Arial" w:eastAsia="Arial" w:hAnsi="Arial" w:cs="Arial"/>
                <w:sz w:val="18"/>
                <w:szCs w:val="18"/>
              </w:rPr>
              <w:t>(14986687)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0A60B" w14:textId="77777777" w:rsidR="00E355D4" w:rsidRPr="006F2664" w:rsidRDefault="00E355D4" w:rsidP="00F875C7">
            <w:pPr>
              <w:widowControl/>
              <w:spacing w:after="0" w:line="240" w:lineRule="auto"/>
              <w:ind w:left="145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6F2664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Principal Fellow of the Higher Education </w:t>
            </w:r>
            <w:r w:rsidR="00F02768" w:rsidRPr="006F2664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Academy (</w:t>
            </w:r>
            <w:r w:rsidR="007A2725" w:rsidRPr="006F2664">
              <w:rPr>
                <w:rFonts w:ascii="Arial" w:hAnsi="Arial" w:cs="Arial"/>
                <w:sz w:val="18"/>
                <w:szCs w:val="18"/>
              </w:rPr>
              <w:t>PFHEA)</w:t>
            </w:r>
          </w:p>
          <w:p w14:paraId="18DEC67F" w14:textId="77777777" w:rsidR="0022287E" w:rsidRPr="006F2664" w:rsidRDefault="0022287E" w:rsidP="00F875C7">
            <w:pPr>
              <w:widowControl/>
              <w:spacing w:after="0" w:line="240" w:lineRule="auto"/>
              <w:ind w:left="145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3571A917" w14:textId="77777777" w:rsidR="0022287E" w:rsidRPr="006F2664" w:rsidRDefault="0022287E" w:rsidP="00F875C7">
            <w:pPr>
              <w:widowControl/>
              <w:spacing w:after="0" w:line="240" w:lineRule="auto"/>
              <w:ind w:left="145"/>
              <w:rPr>
                <w:rFonts w:ascii="Arial" w:eastAsia="Times New Roman" w:hAnsi="Arial" w:cs="Arial"/>
                <w:sz w:val="18"/>
                <w:szCs w:val="18"/>
                <w:lang w:val="en-GB" w:eastAsia="en-GB"/>
              </w:rPr>
            </w:pPr>
            <w:r w:rsidRPr="006F2664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en-GB"/>
              </w:rPr>
              <w:t xml:space="preserve">Fellow of the Royal Society of the Arts </w:t>
            </w:r>
          </w:p>
          <w:p w14:paraId="64709E9C" w14:textId="77777777" w:rsidR="0022287E" w:rsidRPr="006F2664" w:rsidRDefault="0022287E" w:rsidP="00E355D4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</w:p>
          <w:p w14:paraId="4F81BCE8" w14:textId="77777777" w:rsidR="00617C7C" w:rsidRPr="006F2664" w:rsidRDefault="00617C7C" w:rsidP="00617C7C">
            <w:pPr>
              <w:spacing w:after="0" w:line="240" w:lineRule="auto"/>
              <w:ind w:left="100" w:right="329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3F39023F" w14:textId="77777777" w:rsidR="00617C7C" w:rsidRPr="006F2664" w:rsidRDefault="00617C7C" w:rsidP="00617C7C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9180F4B" w14:textId="77777777" w:rsidR="00617C7C" w:rsidRPr="006F2664" w:rsidRDefault="00617C7C" w:rsidP="00617C7C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F7301" w14:textId="77777777" w:rsidR="00617C7C" w:rsidRPr="006F2664" w:rsidRDefault="00617C7C" w:rsidP="00617C7C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BE780" w14:textId="77777777" w:rsidR="00617C7C" w:rsidRPr="006F2664" w:rsidRDefault="00617C7C" w:rsidP="00617C7C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4E05B4" w:rsidRPr="006F2664" w14:paraId="718A939E" w14:textId="77777777" w:rsidTr="00F02768">
        <w:trPr>
          <w:trHeight w:hRule="exact" w:val="750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35F52" w14:textId="77777777" w:rsidR="004E05B4" w:rsidRPr="006F2664" w:rsidRDefault="004E05B4" w:rsidP="004436D2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Rob Kan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C9ACB" w14:textId="77777777" w:rsidR="004E05B4" w:rsidRPr="006F2664" w:rsidRDefault="004E05B4" w:rsidP="004436D2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  <w:p w14:paraId="10AB1499" w14:textId="77777777" w:rsidR="004E05B4" w:rsidRPr="006F2664" w:rsidRDefault="004E05B4" w:rsidP="004E05B4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1E390" w14:textId="77777777" w:rsidR="004E05B4" w:rsidRPr="006F2664" w:rsidRDefault="004E05B4" w:rsidP="004436D2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C4B6" w14:textId="77777777" w:rsidR="004E05B4" w:rsidRPr="006F2664" w:rsidRDefault="004E05B4" w:rsidP="004E05B4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6F2664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None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15E32D7" w14:textId="77777777" w:rsidR="004E05B4" w:rsidRPr="006F2664" w:rsidRDefault="004E05B4" w:rsidP="004436D2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55D128D6" w14:textId="77777777" w:rsidR="004E05B4" w:rsidRPr="006F2664" w:rsidRDefault="004E05B4" w:rsidP="004436D2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88590" w14:textId="77777777" w:rsidR="004E05B4" w:rsidRPr="006F2664" w:rsidRDefault="004E05B4" w:rsidP="004436D2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8CDC3" w14:textId="77777777" w:rsidR="004E05B4" w:rsidRPr="006F2664" w:rsidRDefault="004E05B4" w:rsidP="004436D2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  <w:tr w:rsidR="004E05B4" w:rsidRPr="00477357" w14:paraId="47534220" w14:textId="77777777" w:rsidTr="00F02768">
        <w:trPr>
          <w:trHeight w:hRule="exact" w:val="846"/>
        </w:trPr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E162C" w14:textId="77777777" w:rsidR="004E05B4" w:rsidRPr="006F2664" w:rsidRDefault="004E05B4" w:rsidP="004436D2">
            <w:pPr>
              <w:spacing w:after="0" w:line="240" w:lineRule="auto"/>
              <w:ind w:left="50"/>
              <w:rPr>
                <w:rFonts w:ascii="Arial" w:hAnsi="Arial" w:cs="Arial"/>
                <w:sz w:val="18"/>
                <w:szCs w:val="18"/>
              </w:rPr>
            </w:pPr>
            <w:r w:rsidRPr="006F2664">
              <w:rPr>
                <w:rFonts w:ascii="Arial" w:hAnsi="Arial" w:cs="Arial"/>
                <w:sz w:val="18"/>
                <w:szCs w:val="18"/>
              </w:rPr>
              <w:t>Amy Crosslan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586E8" w14:textId="77777777" w:rsidR="004E05B4" w:rsidRPr="006F2664" w:rsidRDefault="004E05B4" w:rsidP="004436D2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Employed The Northern School of Ar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51B90" w14:textId="77777777" w:rsidR="004E05B4" w:rsidRPr="006F2664" w:rsidRDefault="006F587C" w:rsidP="004436D2">
            <w:pPr>
              <w:spacing w:after="0" w:line="240" w:lineRule="auto"/>
              <w:ind w:left="144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F66BC" w14:textId="77777777" w:rsidR="004E05B4" w:rsidRPr="006F2664" w:rsidRDefault="000940B9" w:rsidP="004E05B4">
            <w:pPr>
              <w:widowControl/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GB"/>
              </w:rPr>
            </w:pPr>
            <w:r w:rsidRPr="006F2664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Associate</w:t>
            </w:r>
            <w:r w:rsidR="001B2EBA" w:rsidRPr="006F2664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 - CIPD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14:paraId="40152B37" w14:textId="77777777" w:rsidR="004E05B4" w:rsidRPr="006F2664" w:rsidRDefault="006F587C" w:rsidP="004436D2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</w:tcPr>
          <w:p w14:paraId="0727ACA2" w14:textId="77777777" w:rsidR="004E05B4" w:rsidRPr="006F2664" w:rsidRDefault="004E05B4" w:rsidP="004436D2">
            <w:pPr>
              <w:spacing w:after="0" w:line="240" w:lineRule="auto"/>
              <w:ind w:left="142" w:right="141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6798D" w14:textId="77777777" w:rsidR="004E05B4" w:rsidRPr="006F2664" w:rsidRDefault="006F587C" w:rsidP="004436D2">
            <w:pPr>
              <w:spacing w:after="0" w:line="240" w:lineRule="auto"/>
              <w:ind w:left="111" w:right="624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1E0A1" w14:textId="77777777" w:rsidR="004E05B4" w:rsidRPr="00F875C7" w:rsidRDefault="006F587C" w:rsidP="004436D2">
            <w:pPr>
              <w:spacing w:after="0" w:line="240" w:lineRule="auto"/>
              <w:ind w:left="100" w:right="100"/>
              <w:rPr>
                <w:rFonts w:ascii="Arial" w:eastAsia="Arial" w:hAnsi="Arial" w:cs="Arial"/>
                <w:sz w:val="18"/>
                <w:szCs w:val="18"/>
              </w:rPr>
            </w:pPr>
            <w:r w:rsidRPr="006F2664">
              <w:rPr>
                <w:rFonts w:ascii="Arial" w:eastAsia="Arial" w:hAnsi="Arial" w:cs="Arial"/>
                <w:sz w:val="18"/>
                <w:szCs w:val="18"/>
              </w:rPr>
              <w:t>None</w:t>
            </w:r>
          </w:p>
        </w:tc>
      </w:tr>
    </w:tbl>
    <w:p w14:paraId="601CA3F5" w14:textId="77777777" w:rsidR="00B919EB" w:rsidRPr="002814D7" w:rsidRDefault="00B919EB">
      <w:pPr>
        <w:rPr>
          <w:rFonts w:ascii="Arial" w:hAnsi="Arial" w:cs="Arial"/>
          <w:sz w:val="18"/>
          <w:szCs w:val="18"/>
        </w:rPr>
      </w:pPr>
    </w:p>
    <w:sectPr w:rsidR="00B919EB" w:rsidRPr="002814D7" w:rsidSect="00765992">
      <w:headerReference w:type="default" r:id="rId7"/>
      <w:pgSz w:w="16838" w:h="11906" w:orient="landscape"/>
      <w:pgMar w:top="1135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0A88E" w14:textId="77777777" w:rsidR="00697D81" w:rsidRDefault="00697D81" w:rsidP="00A875B5">
      <w:pPr>
        <w:spacing w:after="0" w:line="240" w:lineRule="auto"/>
      </w:pPr>
      <w:r>
        <w:separator/>
      </w:r>
    </w:p>
  </w:endnote>
  <w:endnote w:type="continuationSeparator" w:id="0">
    <w:p w14:paraId="73B1425E" w14:textId="77777777" w:rsidR="00697D81" w:rsidRDefault="00697D81" w:rsidP="00A87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AE225" w14:textId="77777777" w:rsidR="00697D81" w:rsidRDefault="00697D81" w:rsidP="00A875B5">
      <w:pPr>
        <w:spacing w:after="0" w:line="240" w:lineRule="auto"/>
      </w:pPr>
      <w:r>
        <w:separator/>
      </w:r>
    </w:p>
  </w:footnote>
  <w:footnote w:type="continuationSeparator" w:id="0">
    <w:p w14:paraId="5C491D17" w14:textId="77777777" w:rsidR="00697D81" w:rsidRDefault="00697D81" w:rsidP="00A875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6D0C0" w14:textId="77777777" w:rsidR="00A875B5" w:rsidRDefault="00A02136" w:rsidP="00A875B5">
    <w:pPr>
      <w:pStyle w:val="Header"/>
      <w:jc w:val="right"/>
    </w:pPr>
    <w:r>
      <w:t>Agenda Item 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AB633A"/>
    <w:multiLevelType w:val="hybridMultilevel"/>
    <w:tmpl w:val="827AE254"/>
    <w:lvl w:ilvl="0" w:tplc="9538F9B0">
      <w:numFmt w:val="bullet"/>
      <w:lvlText w:val="-"/>
      <w:lvlJc w:val="left"/>
      <w:pPr>
        <w:ind w:left="405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78DF4465"/>
    <w:multiLevelType w:val="hybridMultilevel"/>
    <w:tmpl w:val="F5344CDA"/>
    <w:lvl w:ilvl="0" w:tplc="8C92259A">
      <w:numFmt w:val="bullet"/>
      <w:lvlText w:val="-"/>
      <w:lvlJc w:val="left"/>
      <w:pPr>
        <w:ind w:left="46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sDQwNjUwNTE0MTdX0lEKTi0uzszPAykwrAUA9nNLiSwAAAA="/>
  </w:docVars>
  <w:rsids>
    <w:rsidRoot w:val="002814D7"/>
    <w:rsid w:val="00030B7B"/>
    <w:rsid w:val="000568FA"/>
    <w:rsid w:val="00092A8C"/>
    <w:rsid w:val="00093B79"/>
    <w:rsid w:val="000940B9"/>
    <w:rsid w:val="000A28C7"/>
    <w:rsid w:val="000D5C4C"/>
    <w:rsid w:val="000F4DD3"/>
    <w:rsid w:val="00105E5B"/>
    <w:rsid w:val="00167974"/>
    <w:rsid w:val="001772DA"/>
    <w:rsid w:val="001870CB"/>
    <w:rsid w:val="001A162C"/>
    <w:rsid w:val="001B2EBA"/>
    <w:rsid w:val="001B341B"/>
    <w:rsid w:val="001C0F67"/>
    <w:rsid w:val="0022287E"/>
    <w:rsid w:val="00245E37"/>
    <w:rsid w:val="00255D79"/>
    <w:rsid w:val="002814D7"/>
    <w:rsid w:val="002C17A5"/>
    <w:rsid w:val="002D2E87"/>
    <w:rsid w:val="0032723A"/>
    <w:rsid w:val="003316B5"/>
    <w:rsid w:val="00334F09"/>
    <w:rsid w:val="003541E5"/>
    <w:rsid w:val="003554EA"/>
    <w:rsid w:val="003662AC"/>
    <w:rsid w:val="00366A7F"/>
    <w:rsid w:val="00390610"/>
    <w:rsid w:val="003B6D11"/>
    <w:rsid w:val="003D7CF3"/>
    <w:rsid w:val="003E7472"/>
    <w:rsid w:val="003F1AE8"/>
    <w:rsid w:val="00412E31"/>
    <w:rsid w:val="00430F56"/>
    <w:rsid w:val="00460EAC"/>
    <w:rsid w:val="0046136A"/>
    <w:rsid w:val="00477357"/>
    <w:rsid w:val="0049479A"/>
    <w:rsid w:val="004D5A7E"/>
    <w:rsid w:val="004D7607"/>
    <w:rsid w:val="004E05B4"/>
    <w:rsid w:val="004E0BD8"/>
    <w:rsid w:val="0050731D"/>
    <w:rsid w:val="00524AC0"/>
    <w:rsid w:val="00534148"/>
    <w:rsid w:val="00547D84"/>
    <w:rsid w:val="00553638"/>
    <w:rsid w:val="005768C1"/>
    <w:rsid w:val="00585A9A"/>
    <w:rsid w:val="0059478D"/>
    <w:rsid w:val="00595C5C"/>
    <w:rsid w:val="005A406F"/>
    <w:rsid w:val="005B56EB"/>
    <w:rsid w:val="005D0822"/>
    <w:rsid w:val="005E15C0"/>
    <w:rsid w:val="00600AEC"/>
    <w:rsid w:val="00617C7C"/>
    <w:rsid w:val="006230C4"/>
    <w:rsid w:val="0063527B"/>
    <w:rsid w:val="00653C2D"/>
    <w:rsid w:val="00663C32"/>
    <w:rsid w:val="00697D81"/>
    <w:rsid w:val="006B1035"/>
    <w:rsid w:val="006D489E"/>
    <w:rsid w:val="006F2664"/>
    <w:rsid w:val="006F587C"/>
    <w:rsid w:val="007069E2"/>
    <w:rsid w:val="007126F0"/>
    <w:rsid w:val="00753B51"/>
    <w:rsid w:val="00765992"/>
    <w:rsid w:val="00792B4B"/>
    <w:rsid w:val="007945A9"/>
    <w:rsid w:val="007A2725"/>
    <w:rsid w:val="007E0FF6"/>
    <w:rsid w:val="00854610"/>
    <w:rsid w:val="00885D5B"/>
    <w:rsid w:val="008B036A"/>
    <w:rsid w:val="008B32BA"/>
    <w:rsid w:val="008D07CD"/>
    <w:rsid w:val="008D287C"/>
    <w:rsid w:val="008E6B27"/>
    <w:rsid w:val="008F26EB"/>
    <w:rsid w:val="008F5097"/>
    <w:rsid w:val="00902416"/>
    <w:rsid w:val="00935704"/>
    <w:rsid w:val="00944173"/>
    <w:rsid w:val="00961120"/>
    <w:rsid w:val="009678F5"/>
    <w:rsid w:val="00975A58"/>
    <w:rsid w:val="009860D3"/>
    <w:rsid w:val="00992D23"/>
    <w:rsid w:val="009A670B"/>
    <w:rsid w:val="009D14CB"/>
    <w:rsid w:val="009D4142"/>
    <w:rsid w:val="009D4C0D"/>
    <w:rsid w:val="00A02136"/>
    <w:rsid w:val="00A16C72"/>
    <w:rsid w:val="00A2013C"/>
    <w:rsid w:val="00A44B89"/>
    <w:rsid w:val="00A66018"/>
    <w:rsid w:val="00A70AD7"/>
    <w:rsid w:val="00A875B5"/>
    <w:rsid w:val="00AA3D56"/>
    <w:rsid w:val="00AA4FA4"/>
    <w:rsid w:val="00B05D8F"/>
    <w:rsid w:val="00B43D4F"/>
    <w:rsid w:val="00B919EB"/>
    <w:rsid w:val="00BA0EED"/>
    <w:rsid w:val="00C0491D"/>
    <w:rsid w:val="00C06AC7"/>
    <w:rsid w:val="00C73E23"/>
    <w:rsid w:val="00C810B6"/>
    <w:rsid w:val="00C91594"/>
    <w:rsid w:val="00CA5363"/>
    <w:rsid w:val="00CA6DFF"/>
    <w:rsid w:val="00CB5682"/>
    <w:rsid w:val="00CC05EF"/>
    <w:rsid w:val="00CC2FC9"/>
    <w:rsid w:val="00CC4883"/>
    <w:rsid w:val="00CF2C6F"/>
    <w:rsid w:val="00D27806"/>
    <w:rsid w:val="00D54B8A"/>
    <w:rsid w:val="00D856CE"/>
    <w:rsid w:val="00D8755E"/>
    <w:rsid w:val="00DD079A"/>
    <w:rsid w:val="00DE1D25"/>
    <w:rsid w:val="00DE3512"/>
    <w:rsid w:val="00DE7676"/>
    <w:rsid w:val="00DF293D"/>
    <w:rsid w:val="00E01C03"/>
    <w:rsid w:val="00E34884"/>
    <w:rsid w:val="00E355D4"/>
    <w:rsid w:val="00E530F3"/>
    <w:rsid w:val="00E8295E"/>
    <w:rsid w:val="00E974A6"/>
    <w:rsid w:val="00EA0F9B"/>
    <w:rsid w:val="00EC1F52"/>
    <w:rsid w:val="00ED5E14"/>
    <w:rsid w:val="00EE34CF"/>
    <w:rsid w:val="00F02768"/>
    <w:rsid w:val="00F14C82"/>
    <w:rsid w:val="00F41129"/>
    <w:rsid w:val="00F527D0"/>
    <w:rsid w:val="00F65E10"/>
    <w:rsid w:val="00F73D11"/>
    <w:rsid w:val="00F81F4B"/>
    <w:rsid w:val="00F875C7"/>
    <w:rsid w:val="00F95BFF"/>
    <w:rsid w:val="00FA023C"/>
    <w:rsid w:val="00FA4B7B"/>
    <w:rsid w:val="00FB0D7A"/>
    <w:rsid w:val="00FB42A1"/>
    <w:rsid w:val="00FD3664"/>
    <w:rsid w:val="00FF1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61533"/>
  <w15:chartTrackingRefBased/>
  <w15:docId w15:val="{96868B65-DBDD-464E-B458-3AD4D7D58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4D7"/>
    <w:pPr>
      <w:widowControl w:val="0"/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qFormat/>
    <w:rsid w:val="002814D7"/>
    <w:pPr>
      <w:widowControl/>
      <w:tabs>
        <w:tab w:val="left" w:pos="851"/>
        <w:tab w:val="left" w:pos="1843"/>
        <w:tab w:val="left" w:pos="3119"/>
        <w:tab w:val="left" w:pos="4253"/>
      </w:tabs>
      <w:spacing w:after="240" w:line="312" w:lineRule="auto"/>
      <w:jc w:val="both"/>
    </w:pPr>
    <w:rPr>
      <w:rFonts w:ascii="Verdana" w:eastAsia="Times New Roman" w:hAnsi="Verdana" w:cs="Times New Roman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4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1E5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0568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75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5B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75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5B5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65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98</Words>
  <Characters>568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6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White</dc:creator>
  <cp:keywords/>
  <dc:description/>
  <cp:lastModifiedBy>Lesley McLaren</cp:lastModifiedBy>
  <cp:revision>3</cp:revision>
  <cp:lastPrinted>2019-06-24T12:52:00Z</cp:lastPrinted>
  <dcterms:created xsi:type="dcterms:W3CDTF">2023-10-17T13:01:00Z</dcterms:created>
  <dcterms:modified xsi:type="dcterms:W3CDTF">2023-10-17T13:03:00Z</dcterms:modified>
</cp:coreProperties>
</file>